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sdt>
      <w:sdtPr>
        <w:id w:val="148024262"/>
        <w:docPartObj>
          <w:docPartGallery w:val="Cover Pages"/>
          <w:docPartUnique/>
        </w:docPartObj>
      </w:sdtPr>
      <w:sdtEndPr>
        <w:rPr>
          <w:rFonts w:cs="Times New Roman"/>
          <w:b/>
          <w:bCs/>
          <w:sz w:val="44"/>
          <w:szCs w:val="44"/>
        </w:rPr>
      </w:sdtEndPr>
      <w:sdtContent>
        <w:p w14:paraId="01F251A1" w14:textId="17FBD8A5" w:rsidR="00C92043" w:rsidRPr="00C92043" w:rsidRDefault="001B7DE5" w:rsidP="00026C4D">
          <w:r w:rsidRPr="000E2E7B">
            <w:rPr>
              <w:rFonts w:ascii="Microsoft Sans Serif" w:eastAsia="MS Mincho" w:hAnsi="Microsoft Sans Serif" w:cs="Mangal"/>
              <w:noProof/>
              <w:color w:val="262626"/>
              <w:sz w:val="18"/>
              <w:szCs w:val="18"/>
              <w:lang w:val="en-US"/>
            </w:rPr>
            <mc:AlternateContent>
              <mc:Choice Requires="wps">
                <w:drawing>
                  <wp:anchor distT="0" distB="0" distL="114300" distR="114300" simplePos="0" relativeHeight="251660288" behindDoc="1" locked="0" layoutInCell="1" allowOverlap="1" wp14:anchorId="2C03EAD8" wp14:editId="4F53C4F7">
                    <wp:simplePos x="0" y="0"/>
                    <wp:positionH relativeFrom="page">
                      <wp:posOffset>0</wp:posOffset>
                    </wp:positionH>
                    <wp:positionV relativeFrom="page">
                      <wp:posOffset>-1455420</wp:posOffset>
                    </wp:positionV>
                    <wp:extent cx="7557770" cy="2324100"/>
                    <wp:effectExtent l="0" t="0" r="2540" b="0"/>
                    <wp:wrapNone/>
                    <wp:docPr id="23" name="Freeform: Shape 23" descr="Green gradient in rectangle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7557770" cy="2324100"/>
                            </a:xfrm>
                            <a:custGeom>
                              <a:avLst/>
                              <a:gdLst>
                                <a:gd name="connsiteX0" fmla="*/ 0 w 7738110"/>
                                <a:gd name="connsiteY0" fmla="*/ 0 h 2906395"/>
                                <a:gd name="connsiteX1" fmla="*/ 7738110 w 7738110"/>
                                <a:gd name="connsiteY1" fmla="*/ 0 h 2906395"/>
                                <a:gd name="connsiteX2" fmla="*/ 7738110 w 7738110"/>
                                <a:gd name="connsiteY2" fmla="*/ 2906395 h 2906395"/>
                                <a:gd name="connsiteX3" fmla="*/ 0 w 7738110"/>
                                <a:gd name="connsiteY3" fmla="*/ 2906395 h 2906395"/>
                                <a:gd name="connsiteX4" fmla="*/ 0 w 7738110"/>
                                <a:gd name="connsiteY4" fmla="*/ 0 h 2906395"/>
                                <a:gd name="connsiteX0" fmla="*/ 0 w 7738110"/>
                                <a:gd name="connsiteY0" fmla="*/ 0 h 2906395"/>
                                <a:gd name="connsiteX1" fmla="*/ 7738110 w 7738110"/>
                                <a:gd name="connsiteY1" fmla="*/ 0 h 2906395"/>
                                <a:gd name="connsiteX2" fmla="*/ 7738110 w 7738110"/>
                                <a:gd name="connsiteY2" fmla="*/ 1896461 h 2906395"/>
                                <a:gd name="connsiteX3" fmla="*/ 0 w 7738110"/>
                                <a:gd name="connsiteY3" fmla="*/ 2906395 h 2906395"/>
                                <a:gd name="connsiteX4" fmla="*/ 0 w 7738110"/>
                                <a:gd name="connsiteY4" fmla="*/ 0 h 290639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7738110" h="2906395">
                                  <a:moveTo>
                                    <a:pt x="0" y="0"/>
                                  </a:moveTo>
                                  <a:lnTo>
                                    <a:pt x="7738110" y="0"/>
                                  </a:lnTo>
                                  <a:lnTo>
                                    <a:pt x="7738110" y="1896461"/>
                                  </a:lnTo>
                                  <a:lnTo>
                                    <a:pt x="0" y="2906395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gradFill flip="none" rotWithShape="1">
                              <a:gsLst>
                                <a:gs pos="0">
                                  <a:srgbClr val="2F8E5F">
                                    <a:lumMod val="40000"/>
                                    <a:lumOff val="60000"/>
                                  </a:srgbClr>
                                </a:gs>
                                <a:gs pos="100000">
                                  <a:srgbClr val="4EB3CF">
                                    <a:lumMod val="100000"/>
                                  </a:srgbClr>
                                </a:gs>
                              </a:gsLst>
                              <a:lin ang="1920000" scaled="0"/>
                              <a:tileRect/>
                            </a:gradFill>
                            <a:ln w="25400" cap="flat" cmpd="sng" algn="ctr">
                              <a:noFill/>
                              <a:prstDash val="solid"/>
                            </a:ln>
                            <a:effectLst/>
                          </wps:spPr>
                          <wps:txbx>
                            <w:txbxContent>
                              <w:p w14:paraId="0539B22B" w14:textId="77777777" w:rsidR="00B709AA" w:rsidRDefault="00B709AA" w:rsidP="00026C4D"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2C03EAD8" id="Freeform: Shape 23" o:spid="_x0000_s1026" alt="Green gradient in rectangle" style="position:absolute;left:0;text-align:left;margin-left:0;margin-top:-114.6pt;width:595.1pt;height:183pt;z-index:-251656192;visibility:visible;mso-wrap-style:square;mso-width-percent:100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0;mso-width-relative:page;mso-height-relative:margin;v-text-anchor:middle" coordsize="7738110,290639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" adj="-11796480,,5400" path="m,l7738110,r,1896461l,2906395,,xe" fillcolor="#9fdfbf" stroked="f" strokeweight="2pt">
                    <v:fill color2="#4eb3cf" rotate="t" angle="58" focus="100%" type="gradient">
                      <o:fill v:ext="view" type="gradientUnscaled"/>
                    </v:fill>
                    <v:stroke joinstyle="miter"/>
                    <v:formulas/>
                    <v:path arrowok="t" o:connecttype="custom" o:connectlocs="0,0;7557770,0;7557770,1516506;0,2324100;0,0" o:connectangles="0,0,0,0,0" textboxrect="0,0,7738110,2906395"/>
                    <v:textbox>
                      <w:txbxContent>
                        <w:p w14:paraId="0539B22B" w14:textId="77777777" w:rsidR="00B709AA" w:rsidRDefault="00B709AA" w:rsidP="00026C4D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sdt>
          <w:sdtPr>
            <w:rPr>
              <w:rFonts w:ascii="Times New Roman" w:hAnsi="Times New Roman"/>
              <w:sz w:val="28"/>
            </w:rPr>
            <w:id w:val="-1041668886"/>
            <w:docPartObj>
              <w:docPartGallery w:val="Cover Pages"/>
              <w:docPartUnique/>
            </w:docPartObj>
          </w:sdtPr>
          <w:sdtEndPr>
            <w:rPr>
              <w:sz w:val="24"/>
            </w:rPr>
          </w:sdtEndPr>
          <w:sdtContent>
            <w:p w14:paraId="47CF940C" w14:textId="1D386809" w:rsidR="00C92043" w:rsidRPr="000E2E7B" w:rsidRDefault="00C92043" w:rsidP="00C92043">
              <w:pPr>
                <w:pStyle w:val="NoSpacing"/>
                <w:rPr>
                  <w:rFonts w:eastAsia="Times New Roman" w:cs="Times New Roman"/>
                  <w:sz w:val="2"/>
                  <w:szCs w:val="24"/>
                  <w:lang w:eastAsia="en-IN" w:bidi="hi-IN"/>
                </w:rPr>
              </w:pPr>
              <w:r w:rsidRPr="000E2E7B">
                <w:rPr>
                  <w:rFonts w:ascii="Arial" w:eastAsiaTheme="minorEastAsia" w:hAnsi="Arial" w:cs="Arial"/>
                  <w:b/>
                  <w:bCs/>
                  <w:noProof/>
                  <w:sz w:val="36"/>
                  <w:szCs w:val="36"/>
                  <w:lang w:val="en-US"/>
                </w:rPr>
                <w:drawing>
                  <wp:anchor distT="0" distB="0" distL="114300" distR="114300" simplePos="0" relativeHeight="251661312" behindDoc="0" locked="0" layoutInCell="1" allowOverlap="1" wp14:anchorId="39CD38D2" wp14:editId="11099E98">
                    <wp:simplePos x="0" y="0"/>
                    <wp:positionH relativeFrom="margin">
                      <wp:align>center</wp:align>
                    </wp:positionH>
                    <wp:positionV relativeFrom="paragraph">
                      <wp:posOffset>57150</wp:posOffset>
                    </wp:positionV>
                    <wp:extent cx="6096635" cy="1398270"/>
                    <wp:effectExtent l="57150" t="57150" r="113665" b="125730"/>
                    <wp:wrapThrough wrapText="bothSides">
                      <wp:wrapPolygon edited="0">
                        <wp:start x="405" y="-883"/>
                        <wp:lineTo x="-202" y="-294"/>
                        <wp:lineTo x="-202" y="20305"/>
                        <wp:lineTo x="540" y="23248"/>
                        <wp:lineTo x="21193" y="23248"/>
                        <wp:lineTo x="21260" y="22659"/>
                        <wp:lineTo x="21935" y="18834"/>
                        <wp:lineTo x="21935" y="4120"/>
                        <wp:lineTo x="21395" y="-294"/>
                        <wp:lineTo x="21328" y="-883"/>
                        <wp:lineTo x="405" y="-883"/>
                      </wp:wrapPolygon>
                    </wp:wrapThrough>
                    <wp:docPr id="25" name="Picture 25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1" name=""/>
                            <pic:cNvPicPr/>
                          </pic:nvPicPr>
                          <pic:blipFill>
                            <a:blip r:embed="rId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6096635" cy="1398270"/>
                            </a:xfrm>
                            <a:prstGeom prst="roundRect">
                              <a:avLst>
                                <a:gd name="adj" fmla="val 16667"/>
                              </a:avLst>
                            </a:prstGeom>
                            <a:ln>
                              <a:solidFill>
                                <a:sysClr val="window" lastClr="FFFFFF">
                                  <a:lumMod val="50000"/>
                                </a:sysClr>
                              </a:solidFill>
                            </a:ln>
                            <a:effectLst>
                              <a:outerShdw blurRad="50800" dist="38100" dir="2700000" algn="tl" rotWithShape="0">
                                <a:prstClr val="black">
                                  <a:alpha val="40000"/>
                                </a:prstClr>
                              </a:outerShdw>
                            </a:effectLst>
                            <a:scene3d>
                              <a:camera prst="orthographicFront"/>
                              <a:lightRig rig="contrasting" dir="t">
                                <a:rot lat="0" lon="0" rev="4200000"/>
                              </a:lightRig>
                            </a:scene3d>
                            <a:sp3d prstMaterial="plastic">
                              <a:bevelT w="381000" h="114300" prst="relaxedInset"/>
                              <a:contourClr>
                                <a:srgbClr val="969696"/>
                              </a:contourClr>
                            </a:sp3d>
                          </pic:spPr>
                        </pic:pic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w:r>
            </w:p>
            <w:sdt>
              <w:sdtPr>
                <w:rPr>
                  <w:lang w:eastAsia="en-IN" w:bidi="hi-IN"/>
                </w:rPr>
                <w:id w:val="-1706091819"/>
                <w:docPartObj>
                  <w:docPartGallery w:val="Cover Pages"/>
                  <w:docPartUnique/>
                </w:docPartObj>
              </w:sdtPr>
              <w:sdtEndPr>
                <w:rPr>
                  <w:color w:val="4472C4" w:themeColor="accent1"/>
                  <w:sz w:val="32"/>
                  <w:szCs w:val="32"/>
                </w:rPr>
              </w:sdtEndPr>
              <w:sdtContent>
                <w:p w14:paraId="3E83584A" w14:textId="77777777" w:rsidR="00AF2D4D" w:rsidRPr="000E2E7B" w:rsidRDefault="00AF2D4D" w:rsidP="00AF2D4D">
                  <w:pPr>
                    <w:spacing w:after="0"/>
                    <w:rPr>
                      <w:rFonts w:asciiTheme="minorHAnsi" w:eastAsiaTheme="minorEastAsia" w:hAnsiTheme="minorHAnsi"/>
                      <w:sz w:val="2"/>
                      <w:lang w:val="en-US"/>
                    </w:rPr>
                  </w:pPr>
                </w:p>
                <w:p w14:paraId="4FDEE13A" w14:textId="77777777" w:rsidR="00AF2D4D" w:rsidRPr="00B15619" w:rsidRDefault="00AF2D4D" w:rsidP="00AF2D4D">
                  <w:pPr>
                    <w:autoSpaceDE w:val="0"/>
                    <w:autoSpaceDN w:val="0"/>
                    <w:adjustRightInd w:val="0"/>
                    <w:spacing w:after="0"/>
                    <w:rPr>
                      <w:rFonts w:ascii="Eras Demi ITC" w:eastAsia="Times New Roman" w:hAnsi="Eras Demi ITC" w:cs="Arial"/>
                      <w:sz w:val="72"/>
                      <w:szCs w:val="72"/>
                      <w:lang w:eastAsia="en-IN" w:bidi="hi-IN"/>
                    </w:rPr>
                  </w:pPr>
                </w:p>
                <w:p w14:paraId="34735FD0" w14:textId="77777777" w:rsidR="00AF2D4D" w:rsidRDefault="00AF2D4D" w:rsidP="00AF2D4D">
                  <w:pPr>
                    <w:autoSpaceDE w:val="0"/>
                    <w:autoSpaceDN w:val="0"/>
                    <w:adjustRightInd w:val="0"/>
                    <w:spacing w:after="0" w:line="276" w:lineRule="auto"/>
                    <w:jc w:val="center"/>
                    <w:rPr>
                      <w:rFonts w:eastAsia="Times New Roman" w:cs="Times New Roman"/>
                      <w:sz w:val="72"/>
                      <w:szCs w:val="72"/>
                      <w:lang w:eastAsia="en-IN" w:bidi="hi-IN"/>
                    </w:rPr>
                  </w:pPr>
                  <w:r>
                    <w:rPr>
                      <w:rFonts w:eastAsia="Times New Roman" w:cs="Times New Roman"/>
                      <w:sz w:val="72"/>
                      <w:szCs w:val="72"/>
                      <w:lang w:eastAsia="en-IN" w:bidi="hi-IN"/>
                    </w:rPr>
                    <w:t>Data Warehousing &amp; Mining Lab</w:t>
                  </w:r>
                </w:p>
                <w:p w14:paraId="492F7E10" w14:textId="77777777" w:rsidR="00AF2D4D" w:rsidRDefault="00AF2D4D" w:rsidP="00AF2D4D">
                  <w:pPr>
                    <w:autoSpaceDE w:val="0"/>
                    <w:autoSpaceDN w:val="0"/>
                    <w:adjustRightInd w:val="0"/>
                    <w:spacing w:after="0" w:line="276" w:lineRule="auto"/>
                    <w:jc w:val="center"/>
                    <w:rPr>
                      <w:rFonts w:eastAsia="Times New Roman" w:cs="Times New Roman"/>
                      <w:sz w:val="72"/>
                      <w:szCs w:val="72"/>
                      <w:lang w:eastAsia="en-IN" w:bidi="hi-IN"/>
                    </w:rPr>
                  </w:pPr>
                  <w:r w:rsidRPr="000E2E7B">
                    <w:rPr>
                      <w:rFonts w:eastAsia="Times New Roman" w:cs="Times New Roman"/>
                      <w:sz w:val="72"/>
                      <w:szCs w:val="72"/>
                      <w:lang w:eastAsia="en-IN" w:bidi="hi-IN"/>
                    </w:rPr>
                    <w:t>Assignment</w:t>
                  </w:r>
                </w:p>
                <w:p w14:paraId="3E03FAF0" w14:textId="0D8D90EE" w:rsidR="00AF2D4D" w:rsidRDefault="00AF2D4D" w:rsidP="00AF2D4D">
                  <w:pPr>
                    <w:autoSpaceDE w:val="0"/>
                    <w:autoSpaceDN w:val="0"/>
                    <w:adjustRightInd w:val="0"/>
                    <w:spacing w:after="0" w:line="276" w:lineRule="auto"/>
                    <w:jc w:val="center"/>
                    <w:rPr>
                      <w:rFonts w:eastAsia="Times New Roman" w:cs="Times New Roman"/>
                      <w:sz w:val="72"/>
                      <w:szCs w:val="72"/>
                      <w:lang w:eastAsia="en-IN" w:bidi="hi-IN"/>
                    </w:rPr>
                  </w:pPr>
                  <w:r>
                    <w:rPr>
                      <w:rFonts w:eastAsia="Times New Roman" w:cs="Times New Roman"/>
                      <w:sz w:val="72"/>
                      <w:szCs w:val="72"/>
                      <w:lang w:eastAsia="en-IN" w:bidi="hi-IN"/>
                    </w:rPr>
                    <w:t xml:space="preserve">Lab - </w:t>
                  </w:r>
                  <w:r w:rsidR="00E12E9C">
                    <w:rPr>
                      <w:rFonts w:eastAsia="Times New Roman" w:cs="Times New Roman"/>
                      <w:sz w:val="72"/>
                      <w:szCs w:val="72"/>
                      <w:lang w:eastAsia="en-IN" w:bidi="hi-IN"/>
                    </w:rPr>
                    <w:t>9</w:t>
                  </w:r>
                </w:p>
                <w:p w14:paraId="39BE9BD6" w14:textId="77777777" w:rsidR="00AF2D4D" w:rsidRPr="000E2E7B" w:rsidRDefault="00AF2D4D" w:rsidP="00AF2D4D">
                  <w:pPr>
                    <w:autoSpaceDE w:val="0"/>
                    <w:autoSpaceDN w:val="0"/>
                    <w:adjustRightInd w:val="0"/>
                    <w:spacing w:after="0" w:line="276" w:lineRule="auto"/>
                    <w:jc w:val="center"/>
                    <w:rPr>
                      <w:rFonts w:eastAsia="Times New Roman" w:cs="Times New Roman"/>
                      <w:sz w:val="40"/>
                      <w:szCs w:val="40"/>
                      <w:lang w:eastAsia="en-IN" w:bidi="hi-IN"/>
                    </w:rPr>
                  </w:pPr>
                  <w:r w:rsidRPr="000E2E7B">
                    <w:rPr>
                      <w:rFonts w:eastAsia="Times New Roman" w:cs="Times New Roman"/>
                      <w:sz w:val="40"/>
                      <w:szCs w:val="40"/>
                      <w:lang w:eastAsia="en-IN" w:bidi="hi-IN"/>
                    </w:rPr>
                    <w:t>Sub Code: CSE-</w:t>
                  </w:r>
                  <w:r>
                    <w:rPr>
                      <w:rFonts w:eastAsia="Times New Roman" w:cs="Times New Roman"/>
                      <w:sz w:val="40"/>
                      <w:szCs w:val="40"/>
                      <w:lang w:eastAsia="en-IN" w:bidi="hi-IN"/>
                    </w:rPr>
                    <w:t>326</w:t>
                  </w:r>
                </w:p>
                <w:p w14:paraId="606D21A1" w14:textId="1434D71F" w:rsidR="00AF2D4D" w:rsidRDefault="00AF2D4D" w:rsidP="00AF2D4D">
                  <w:pPr>
                    <w:autoSpaceDE w:val="0"/>
                    <w:autoSpaceDN w:val="0"/>
                    <w:adjustRightInd w:val="0"/>
                    <w:spacing w:after="0" w:line="276" w:lineRule="auto"/>
                    <w:jc w:val="center"/>
                    <w:rPr>
                      <w:rFonts w:eastAsia="Times New Roman" w:cs="Times New Roman"/>
                      <w:sz w:val="52"/>
                      <w:szCs w:val="52"/>
                      <w:lang w:eastAsia="en-IN" w:bidi="hi-IN"/>
                    </w:rPr>
                  </w:pPr>
                  <w:r w:rsidRPr="000E2E7B">
                    <w:rPr>
                      <w:rFonts w:eastAsia="Times New Roman" w:cs="Times New Roman"/>
                      <w:sz w:val="52"/>
                      <w:szCs w:val="52"/>
                      <w:lang w:eastAsia="en-IN" w:bidi="hi-IN"/>
                    </w:rPr>
                    <w:t>Date:</w:t>
                  </w:r>
                  <w:r>
                    <w:rPr>
                      <w:rFonts w:eastAsia="Times New Roman" w:cs="Times New Roman"/>
                      <w:sz w:val="52"/>
                      <w:szCs w:val="52"/>
                      <w:lang w:eastAsia="en-IN" w:bidi="hi-IN"/>
                    </w:rPr>
                    <w:t xml:space="preserve"> </w:t>
                  </w:r>
                  <w:r w:rsidR="0074181D">
                    <w:rPr>
                      <w:rFonts w:eastAsia="Times New Roman" w:cs="Times New Roman"/>
                      <w:sz w:val="52"/>
                      <w:szCs w:val="52"/>
                      <w:lang w:eastAsia="en-IN" w:bidi="hi-IN"/>
                    </w:rPr>
                    <w:t>13</w:t>
                  </w:r>
                  <w:r w:rsidR="007B4C38">
                    <w:rPr>
                      <w:rFonts w:eastAsia="Times New Roman" w:cs="Times New Roman"/>
                      <w:sz w:val="52"/>
                      <w:szCs w:val="52"/>
                      <w:lang w:eastAsia="en-IN" w:bidi="hi-IN"/>
                    </w:rPr>
                    <w:t>-04-2022</w:t>
                  </w:r>
                </w:p>
                <w:p w14:paraId="55B002DE" w14:textId="77777777" w:rsidR="00AF2D4D" w:rsidRPr="00AF2B04" w:rsidRDefault="00AF2D4D" w:rsidP="00AF2D4D">
                  <w:pPr>
                    <w:autoSpaceDE w:val="0"/>
                    <w:autoSpaceDN w:val="0"/>
                    <w:adjustRightInd w:val="0"/>
                    <w:spacing w:after="0"/>
                    <w:rPr>
                      <w:rFonts w:eastAsia="Times New Roman" w:cs="Times New Roman"/>
                      <w:sz w:val="10"/>
                      <w:szCs w:val="10"/>
                      <w:lang w:eastAsia="en-IN" w:bidi="hi-IN"/>
                    </w:rPr>
                  </w:pPr>
                </w:p>
                <w:p w14:paraId="5C6ACF45" w14:textId="77777777" w:rsidR="00AF2D4D" w:rsidRDefault="00AF2D4D" w:rsidP="00AF2D4D">
                  <w:pPr>
                    <w:autoSpaceDE w:val="0"/>
                    <w:autoSpaceDN w:val="0"/>
                    <w:adjustRightInd w:val="0"/>
                    <w:spacing w:after="0"/>
                    <w:rPr>
                      <w:rFonts w:eastAsia="Times New Roman" w:cs="Times New Roman"/>
                      <w:sz w:val="36"/>
                      <w:szCs w:val="36"/>
                      <w:lang w:eastAsia="en-IN" w:bidi="hi-IN"/>
                    </w:rPr>
                  </w:pPr>
                </w:p>
                <w:p w14:paraId="089E74FE" w14:textId="77777777" w:rsidR="00AF2D4D" w:rsidRDefault="00AF2D4D" w:rsidP="00AF2D4D">
                  <w:pPr>
                    <w:autoSpaceDE w:val="0"/>
                    <w:autoSpaceDN w:val="0"/>
                    <w:adjustRightInd w:val="0"/>
                    <w:spacing w:after="0"/>
                    <w:rPr>
                      <w:rFonts w:eastAsia="Times New Roman" w:cs="Times New Roman"/>
                      <w:sz w:val="36"/>
                      <w:szCs w:val="36"/>
                      <w:lang w:eastAsia="en-IN" w:bidi="hi-IN"/>
                    </w:rPr>
                  </w:pPr>
                </w:p>
                <w:p w14:paraId="41FAEF78" w14:textId="77777777" w:rsidR="00AF2D4D" w:rsidRPr="000E2E7B" w:rsidRDefault="00AF2D4D" w:rsidP="00AF2D4D">
                  <w:pPr>
                    <w:autoSpaceDE w:val="0"/>
                    <w:autoSpaceDN w:val="0"/>
                    <w:adjustRightInd w:val="0"/>
                    <w:spacing w:after="0"/>
                    <w:rPr>
                      <w:rFonts w:eastAsia="Times New Roman" w:cs="Times New Roman"/>
                      <w:sz w:val="36"/>
                      <w:szCs w:val="36"/>
                      <w:lang w:eastAsia="en-IN" w:bidi="hi-IN"/>
                    </w:rPr>
                  </w:pPr>
                </w:p>
                <w:p w14:paraId="52C1951A" w14:textId="77777777" w:rsidR="00AF2D4D" w:rsidRPr="000E2E7B" w:rsidRDefault="00AF2D4D" w:rsidP="00AF2D4D">
                  <w:pPr>
                    <w:autoSpaceDE w:val="0"/>
                    <w:autoSpaceDN w:val="0"/>
                    <w:adjustRightInd w:val="0"/>
                    <w:spacing w:after="0"/>
                    <w:jc w:val="center"/>
                    <w:rPr>
                      <w:rFonts w:eastAsia="Times New Roman" w:cs="Times New Roman"/>
                      <w:b/>
                      <w:bCs/>
                      <w:sz w:val="64"/>
                      <w:szCs w:val="64"/>
                      <w:lang w:eastAsia="en-IN" w:bidi="hi-IN"/>
                    </w:rPr>
                  </w:pPr>
                  <w:r w:rsidRPr="000E2E7B">
                    <w:rPr>
                      <w:rFonts w:eastAsia="Times New Roman" w:cs="Times New Roman"/>
                      <w:b/>
                      <w:bCs/>
                      <w:sz w:val="64"/>
                      <w:szCs w:val="64"/>
                      <w:lang w:eastAsia="en-IN" w:bidi="hi-IN"/>
                    </w:rPr>
                    <w:t>Vivek Kumar Ahirwar</w:t>
                  </w:r>
                </w:p>
                <w:p w14:paraId="6781DD5C" w14:textId="77777777" w:rsidR="00AF2D4D" w:rsidRPr="000E2E7B" w:rsidRDefault="00AF2D4D" w:rsidP="00AF2D4D">
                  <w:pPr>
                    <w:autoSpaceDE w:val="0"/>
                    <w:autoSpaceDN w:val="0"/>
                    <w:adjustRightInd w:val="0"/>
                    <w:spacing w:after="0"/>
                    <w:jc w:val="center"/>
                    <w:rPr>
                      <w:rFonts w:eastAsia="Times New Roman" w:cs="Times New Roman"/>
                      <w:b/>
                      <w:bCs/>
                      <w:sz w:val="48"/>
                      <w:szCs w:val="48"/>
                      <w:lang w:eastAsia="en-IN" w:bidi="hi-IN"/>
                    </w:rPr>
                  </w:pPr>
                  <w:r w:rsidRPr="000E2E7B">
                    <w:rPr>
                      <w:rFonts w:eastAsia="Times New Roman" w:cs="Times New Roman"/>
                      <w:b/>
                      <w:bCs/>
                      <w:sz w:val="48"/>
                      <w:szCs w:val="48"/>
                      <w:lang w:eastAsia="en-IN" w:bidi="hi-IN"/>
                    </w:rPr>
                    <w:t>191112419</w:t>
                  </w:r>
                </w:p>
                <w:p w14:paraId="7C16073B" w14:textId="77777777" w:rsidR="00AF2D4D" w:rsidRPr="000E2E7B" w:rsidRDefault="00AF2D4D" w:rsidP="00AF2D4D">
                  <w:pPr>
                    <w:autoSpaceDE w:val="0"/>
                    <w:autoSpaceDN w:val="0"/>
                    <w:adjustRightInd w:val="0"/>
                    <w:spacing w:after="0"/>
                    <w:jc w:val="center"/>
                    <w:rPr>
                      <w:rFonts w:eastAsia="Times New Roman" w:cs="Times New Roman"/>
                      <w:b/>
                      <w:bCs/>
                      <w:sz w:val="48"/>
                      <w:szCs w:val="48"/>
                      <w:lang w:eastAsia="en-IN" w:bidi="hi-IN"/>
                    </w:rPr>
                  </w:pPr>
                  <w:r w:rsidRPr="000E2E7B">
                    <w:rPr>
                      <w:rFonts w:eastAsia="Times New Roman" w:cs="Times New Roman"/>
                      <w:b/>
                      <w:bCs/>
                      <w:sz w:val="48"/>
                      <w:szCs w:val="48"/>
                      <w:lang w:eastAsia="en-IN" w:bidi="hi-IN"/>
                    </w:rPr>
                    <w:t>CSE - 3</w:t>
                  </w:r>
                </w:p>
                <w:p w14:paraId="74206974" w14:textId="77777777" w:rsidR="00AF2D4D" w:rsidRDefault="00AF2D4D" w:rsidP="00AF2D4D">
                  <w:pPr>
                    <w:autoSpaceDE w:val="0"/>
                    <w:autoSpaceDN w:val="0"/>
                    <w:adjustRightInd w:val="0"/>
                    <w:spacing w:after="0"/>
                    <w:jc w:val="center"/>
                    <w:rPr>
                      <w:rFonts w:eastAsia="Times New Roman" w:cs="Times New Roman"/>
                      <w:b/>
                      <w:bCs/>
                      <w:sz w:val="48"/>
                      <w:szCs w:val="48"/>
                      <w:lang w:eastAsia="en-IN" w:bidi="hi-IN"/>
                    </w:rPr>
                  </w:pPr>
                </w:p>
                <w:p w14:paraId="1A7A6D45" w14:textId="77777777" w:rsidR="00AF2D4D" w:rsidRDefault="00AF2D4D" w:rsidP="00AF2D4D">
                  <w:pPr>
                    <w:autoSpaceDE w:val="0"/>
                    <w:autoSpaceDN w:val="0"/>
                    <w:adjustRightInd w:val="0"/>
                    <w:spacing w:after="0"/>
                    <w:jc w:val="center"/>
                    <w:rPr>
                      <w:rFonts w:eastAsia="Times New Roman" w:cs="Times New Roman"/>
                      <w:b/>
                      <w:bCs/>
                      <w:sz w:val="48"/>
                      <w:szCs w:val="48"/>
                      <w:lang w:eastAsia="en-IN" w:bidi="hi-IN"/>
                    </w:rPr>
                  </w:pPr>
                </w:p>
                <w:p w14:paraId="65BEB9B8" w14:textId="77777777" w:rsidR="00AF2D4D" w:rsidRPr="000E2E7B" w:rsidRDefault="00AF2D4D" w:rsidP="00AF2D4D">
                  <w:pPr>
                    <w:autoSpaceDE w:val="0"/>
                    <w:autoSpaceDN w:val="0"/>
                    <w:adjustRightInd w:val="0"/>
                    <w:spacing w:after="0"/>
                    <w:jc w:val="center"/>
                    <w:rPr>
                      <w:rFonts w:eastAsia="Times New Roman" w:cs="Times New Roman"/>
                      <w:b/>
                      <w:bCs/>
                      <w:sz w:val="48"/>
                      <w:szCs w:val="48"/>
                      <w:lang w:eastAsia="en-IN" w:bidi="hi-IN"/>
                    </w:rPr>
                  </w:pPr>
                </w:p>
                <w:p w14:paraId="60E7B6E3" w14:textId="77777777" w:rsidR="00AF2D4D" w:rsidRPr="000E2E7B" w:rsidRDefault="00AF2D4D" w:rsidP="00AF2D4D">
                  <w:pPr>
                    <w:autoSpaceDE w:val="0"/>
                    <w:autoSpaceDN w:val="0"/>
                    <w:adjustRightInd w:val="0"/>
                    <w:spacing w:after="0"/>
                    <w:jc w:val="center"/>
                    <w:rPr>
                      <w:rFonts w:eastAsia="Times New Roman" w:cs="Times New Roman"/>
                      <w:sz w:val="48"/>
                      <w:szCs w:val="48"/>
                      <w:lang w:eastAsia="en-IN" w:bidi="hi-IN"/>
                    </w:rPr>
                  </w:pPr>
                  <w:r w:rsidRPr="000E2E7B">
                    <w:rPr>
                      <w:rFonts w:eastAsia="Times New Roman" w:cs="Times New Roman"/>
                      <w:sz w:val="46"/>
                      <w:szCs w:val="46"/>
                      <w:lang w:eastAsia="en-IN" w:bidi="hi-IN"/>
                    </w:rPr>
                    <w:t>Department</w:t>
                  </w:r>
                  <w:r w:rsidRPr="00BE5283">
                    <w:rPr>
                      <w:rFonts w:eastAsia="Times New Roman" w:cs="Times New Roman"/>
                      <w:sz w:val="46"/>
                      <w:szCs w:val="46"/>
                      <w:lang w:eastAsia="en-IN" w:bidi="hi-IN"/>
                    </w:rPr>
                    <w:t>:</w:t>
                  </w:r>
                </w:p>
                <w:p w14:paraId="346003A6" w14:textId="77777777" w:rsidR="00AF2D4D" w:rsidRPr="000E2E7B" w:rsidRDefault="00AF2D4D" w:rsidP="00AF2D4D">
                  <w:pPr>
                    <w:spacing w:after="0" w:line="360" w:lineRule="auto"/>
                    <w:jc w:val="center"/>
                    <w:rPr>
                      <w:rFonts w:eastAsia="Times New Roman" w:cs="Times New Roman"/>
                      <w:i/>
                      <w:iCs/>
                      <w:sz w:val="50"/>
                      <w:szCs w:val="50"/>
                      <w:lang w:eastAsia="en-IN" w:bidi="hi-IN"/>
                    </w:rPr>
                  </w:pPr>
                  <w:r w:rsidRPr="000E2E7B">
                    <w:rPr>
                      <w:rFonts w:eastAsia="Times New Roman" w:cs="Times New Roman"/>
                      <w:i/>
                      <w:iCs/>
                      <w:sz w:val="50"/>
                      <w:szCs w:val="50"/>
                      <w:lang w:eastAsia="en-IN" w:bidi="hi-IN"/>
                    </w:rPr>
                    <w:t>Computer Science and Engineering</w:t>
                  </w:r>
                </w:p>
                <w:p w14:paraId="43DD7D86" w14:textId="6278C155" w:rsidR="00C92043" w:rsidRPr="000E2E7B" w:rsidRDefault="001B7DE5" w:rsidP="00AF2D4D">
                  <w:pPr>
                    <w:rPr>
                      <w:sz w:val="44"/>
                      <w:szCs w:val="44"/>
                      <w:lang w:eastAsia="en-IN" w:bidi="hi-IN"/>
                    </w:rPr>
                  </w:pPr>
                  <w:r w:rsidRPr="000E2E7B">
                    <w:rPr>
                      <w:rFonts w:ascii="Microsoft Sans Serif" w:eastAsia="MS Mincho" w:hAnsi="Microsoft Sans Serif" w:cs="Mangal"/>
                      <w:noProof/>
                      <w:lang w:val="en-US" w:eastAsia="en-IN" w:bidi="hi-IN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2336" behindDoc="1" locked="0" layoutInCell="1" allowOverlap="1" wp14:anchorId="3915D994" wp14:editId="573BD3B6">
                            <wp:simplePos x="0" y="0"/>
                            <wp:positionH relativeFrom="page">
                              <wp:posOffset>-30480</wp:posOffset>
                            </wp:positionH>
                            <wp:positionV relativeFrom="bottomMargin">
                              <wp:posOffset>-482600</wp:posOffset>
                            </wp:positionV>
                            <wp:extent cx="7786370" cy="2354580"/>
                            <wp:effectExtent l="0" t="0" r="5080" b="7620"/>
                            <wp:wrapNone/>
                            <wp:docPr id="24" name="Freeform: Shape 24" descr="Green gradient in rectangle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 flipH="1" flipV="1">
                                      <a:off x="0" y="0"/>
                                      <a:ext cx="7786370" cy="2354580"/>
                                    </a:xfrm>
                                    <a:custGeom>
                                      <a:avLst/>
                                      <a:gdLst>
                                        <a:gd name="connsiteX0" fmla="*/ 0 w 7738110"/>
                                        <a:gd name="connsiteY0" fmla="*/ 0 h 2906395"/>
                                        <a:gd name="connsiteX1" fmla="*/ 7738110 w 7738110"/>
                                        <a:gd name="connsiteY1" fmla="*/ 0 h 2906395"/>
                                        <a:gd name="connsiteX2" fmla="*/ 7738110 w 7738110"/>
                                        <a:gd name="connsiteY2" fmla="*/ 2906395 h 2906395"/>
                                        <a:gd name="connsiteX3" fmla="*/ 0 w 7738110"/>
                                        <a:gd name="connsiteY3" fmla="*/ 2906395 h 2906395"/>
                                        <a:gd name="connsiteX4" fmla="*/ 0 w 7738110"/>
                                        <a:gd name="connsiteY4" fmla="*/ 0 h 2906395"/>
                                        <a:gd name="connsiteX0" fmla="*/ 0 w 7738110"/>
                                        <a:gd name="connsiteY0" fmla="*/ 0 h 2906395"/>
                                        <a:gd name="connsiteX1" fmla="*/ 7738110 w 7738110"/>
                                        <a:gd name="connsiteY1" fmla="*/ 0 h 2906395"/>
                                        <a:gd name="connsiteX2" fmla="*/ 7738110 w 7738110"/>
                                        <a:gd name="connsiteY2" fmla="*/ 1896461 h 2906395"/>
                                        <a:gd name="connsiteX3" fmla="*/ 0 w 7738110"/>
                                        <a:gd name="connsiteY3" fmla="*/ 2906395 h 2906395"/>
                                        <a:gd name="connsiteX4" fmla="*/ 0 w 7738110"/>
                                        <a:gd name="connsiteY4" fmla="*/ 0 h 2906395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</a:cxnLst>
                                      <a:rect l="l" t="t" r="r" b="b"/>
                                      <a:pathLst>
                                        <a:path w="7738110" h="2906395">
                                          <a:moveTo>
                                            <a:pt x="0" y="0"/>
                                          </a:moveTo>
                                          <a:lnTo>
                                            <a:pt x="7738110" y="0"/>
                                          </a:lnTo>
                                          <a:lnTo>
                                            <a:pt x="7738110" y="1896461"/>
                                          </a:lnTo>
                                          <a:lnTo>
                                            <a:pt x="0" y="2906395"/>
                                          </a:lnTo>
                                          <a:lnTo>
                                            <a:pt x="0" y="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gradFill flip="none" rotWithShape="1">
                                      <a:gsLst>
                                        <a:gs pos="0">
                                          <a:srgbClr val="2F8E5F">
                                            <a:lumMod val="40000"/>
                                            <a:lumOff val="60000"/>
                                          </a:srgbClr>
                                        </a:gs>
                                        <a:gs pos="100000">
                                          <a:srgbClr val="4EB3CF">
                                            <a:lumMod val="100000"/>
                                          </a:srgbClr>
                                        </a:gs>
                                      </a:gsLst>
                                      <a:lin ang="1920000" scaled="0"/>
                                      <a:tileRect/>
                                    </a:gradFill>
                                    <a:ln w="25400" cap="flat" cmpd="sng" algn="ctr">
                                      <a:noFill/>
                                      <a:prstDash val="solid"/>
                                    </a:ln>
                                    <a:effectLst/>
                                  </wps:spPr>
                                  <wps:txbx>
                                    <w:txbxContent>
                                      <w:p w14:paraId="1174C5A9" w14:textId="77777777" w:rsidR="00B709AA" w:rsidRDefault="00B709AA" w:rsidP="00026C4D"/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3915D994" id="Freeform: Shape 24" o:spid="_x0000_s1027" alt="Green gradient in rectangle" style="position:absolute;left:0;text-align:left;margin-left:-2.4pt;margin-top:-38pt;width:613.1pt;height:185.4pt;flip:x y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bottom-margin-area;mso-width-percent:0;mso-height-percent:0;mso-width-relative:page;mso-height-relative:margin;v-text-anchor:middle" coordsize="7738110,290639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" adj="-11796480,,5400" path="m,l7738110,r,1896461l,2906395,,xe" fillcolor="#9fdfbf" stroked="f" strokeweight="2pt">
                            <v:fill color2="#4eb3cf" rotate="t" angle="58" focus="100%" type="gradient">
                              <o:fill v:ext="view" type="gradientUnscaled"/>
                            </v:fill>
                            <v:stroke joinstyle="miter"/>
                            <v:formulas/>
                            <v:path arrowok="t" o:connecttype="custom" o:connectlocs="0,0;7786370,0;7786370,1536394;0,2354580;0,0" o:connectangles="0,0,0,0,0" textboxrect="0,0,7738110,2906395"/>
                            <v:textbox>
                              <w:txbxContent>
                                <w:p w14:paraId="1174C5A9" w14:textId="77777777" w:rsidR="00B709AA" w:rsidRDefault="00B709AA" w:rsidP="00026C4D"/>
                              </w:txbxContent>
                            </v:textbox>
                            <w10:wrap anchorx="page" anchory="margin"/>
                          </v:shape>
                        </w:pict>
                      </mc:Fallback>
                    </mc:AlternateContent>
                  </w:r>
                </w:p>
              </w:sdtContent>
            </w:sdt>
            <w:p w14:paraId="6F7C222A" w14:textId="704387EC" w:rsidR="00185343" w:rsidRDefault="00185343" w:rsidP="00026C4D"/>
            <w:p w14:paraId="13055FC5" w14:textId="77777777" w:rsidR="00185343" w:rsidRDefault="00185343" w:rsidP="00026C4D"/>
            <w:p w14:paraId="06F34FA0" w14:textId="77777777" w:rsidR="00185343" w:rsidRDefault="00185343" w:rsidP="00026C4D"/>
            <w:p w14:paraId="72720F3E" w14:textId="77777777" w:rsidR="00185343" w:rsidRDefault="00185343" w:rsidP="00026C4D"/>
            <w:p w14:paraId="25A5C7EE" w14:textId="3F426D90" w:rsidR="00C92043" w:rsidRPr="00C92043" w:rsidRDefault="00B33153" w:rsidP="00026C4D"/>
          </w:sdtContent>
        </w:sdt>
      </w:sdtContent>
    </w:sdt>
    <w:sdt>
      <w:sdtPr>
        <w:rPr>
          <w:rFonts w:cs="Times New Roman"/>
        </w:rPr>
        <w:id w:val="-723515474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07300422" w14:textId="699C20DE" w:rsidR="001B2F79" w:rsidRPr="002F5D6B" w:rsidRDefault="001B2F79" w:rsidP="00026C4D">
          <w:pPr>
            <w:rPr>
              <w:rStyle w:val="TitleChar"/>
              <w:rFonts w:ascii="Times New Roman" w:hAnsi="Times New Roman" w:cs="Times New Roman"/>
            </w:rPr>
          </w:pPr>
          <w:r w:rsidRPr="002F5D6B">
            <w:rPr>
              <w:rStyle w:val="TitleChar"/>
              <w:rFonts w:ascii="Times New Roman" w:hAnsi="Times New Roman" w:cs="Times New Roman"/>
            </w:rPr>
            <w:t>Contents</w:t>
          </w:r>
        </w:p>
        <w:p w14:paraId="5CD347F7" w14:textId="5B3A9CC0" w:rsidR="00FC2DB4" w:rsidRDefault="00D6042E">
          <w:pPr>
            <w:pStyle w:val="TOC1"/>
            <w:tabs>
              <w:tab w:val="left" w:pos="1100"/>
              <w:tab w:val="right" w:leader="dot" w:pos="10456"/>
            </w:tabs>
            <w:rPr>
              <w:rFonts w:asciiTheme="minorHAnsi" w:eastAsiaTheme="minorEastAsia" w:hAnsiTheme="minorHAnsi"/>
              <w:noProof/>
              <w:sz w:val="22"/>
              <w:szCs w:val="20"/>
              <w:lang w:eastAsia="en-IN" w:bidi="hi-IN"/>
            </w:rPr>
          </w:pPr>
          <w:r w:rsidRPr="002F5D6B">
            <w:rPr>
              <w:rFonts w:cs="Times New Roman"/>
            </w:rPr>
            <w:fldChar w:fldCharType="begin"/>
          </w:r>
          <w:r w:rsidRPr="002F5D6B">
            <w:rPr>
              <w:rFonts w:cs="Times New Roman"/>
            </w:rPr>
            <w:instrText xml:space="preserve"> TOC \o "1-4" \h \z \u </w:instrText>
          </w:r>
          <w:r w:rsidRPr="002F5D6B">
            <w:rPr>
              <w:rFonts w:cs="Times New Roman"/>
            </w:rPr>
            <w:fldChar w:fldCharType="separate"/>
          </w:r>
          <w:hyperlink w:anchor="_Toc100849762" w:history="1">
            <w:r w:rsidR="00FC2DB4" w:rsidRPr="00172E03">
              <w:rPr>
                <w:rStyle w:val="Hyperlink"/>
                <w:noProof/>
              </w:rPr>
              <w:t>A.</w:t>
            </w:r>
            <w:r w:rsidR="00FC2DB4">
              <w:rPr>
                <w:rFonts w:asciiTheme="minorHAnsi" w:eastAsiaTheme="minorEastAsia" w:hAnsiTheme="minorHAnsi"/>
                <w:noProof/>
                <w:sz w:val="22"/>
                <w:szCs w:val="20"/>
                <w:lang w:eastAsia="en-IN" w:bidi="hi-IN"/>
              </w:rPr>
              <w:tab/>
            </w:r>
            <w:r w:rsidR="00FC2DB4" w:rsidRPr="00172E03">
              <w:rPr>
                <w:rStyle w:val="Hyperlink"/>
                <w:noProof/>
              </w:rPr>
              <w:t>Method 1</w:t>
            </w:r>
            <w:r w:rsidR="00FC2DB4">
              <w:rPr>
                <w:noProof/>
                <w:webHidden/>
              </w:rPr>
              <w:tab/>
            </w:r>
            <w:r w:rsidR="00FC2DB4">
              <w:rPr>
                <w:noProof/>
                <w:webHidden/>
              </w:rPr>
              <w:fldChar w:fldCharType="begin"/>
            </w:r>
            <w:r w:rsidR="00FC2DB4">
              <w:rPr>
                <w:noProof/>
                <w:webHidden/>
              </w:rPr>
              <w:instrText xml:space="preserve"> PAGEREF _Toc100849762 \h </w:instrText>
            </w:r>
            <w:r w:rsidR="00FC2DB4">
              <w:rPr>
                <w:noProof/>
                <w:webHidden/>
              </w:rPr>
            </w:r>
            <w:r w:rsidR="00FC2DB4">
              <w:rPr>
                <w:noProof/>
                <w:webHidden/>
              </w:rPr>
              <w:fldChar w:fldCharType="separate"/>
            </w:r>
            <w:r w:rsidR="002D15BA">
              <w:rPr>
                <w:noProof/>
                <w:webHidden/>
              </w:rPr>
              <w:t>2</w:t>
            </w:r>
            <w:r w:rsidR="00FC2DB4">
              <w:rPr>
                <w:noProof/>
                <w:webHidden/>
              </w:rPr>
              <w:fldChar w:fldCharType="end"/>
            </w:r>
          </w:hyperlink>
        </w:p>
        <w:p w14:paraId="307CA965" w14:textId="0DC24420" w:rsidR="00FC2DB4" w:rsidRDefault="00FC2DB4">
          <w:pPr>
            <w:pStyle w:val="TOC3"/>
            <w:tabs>
              <w:tab w:val="left" w:pos="1100"/>
              <w:tab w:val="right" w:leader="dot" w:pos="10456"/>
            </w:tabs>
            <w:rPr>
              <w:rFonts w:asciiTheme="minorHAnsi" w:eastAsiaTheme="minorEastAsia" w:hAnsiTheme="minorHAnsi"/>
              <w:noProof/>
              <w:sz w:val="22"/>
              <w:szCs w:val="20"/>
              <w:lang w:eastAsia="en-IN" w:bidi="hi-IN"/>
            </w:rPr>
          </w:pPr>
          <w:hyperlink w:anchor="_Toc100849763" w:history="1">
            <w:r w:rsidRPr="00172E03">
              <w:rPr>
                <w:rStyle w:val="Hyperlink"/>
                <w:noProof/>
              </w:rPr>
              <w:t>i.</w:t>
            </w:r>
            <w:r>
              <w:rPr>
                <w:rFonts w:asciiTheme="minorHAnsi" w:eastAsiaTheme="minorEastAsia" w:hAnsiTheme="minorHAnsi"/>
                <w:noProof/>
                <w:sz w:val="22"/>
                <w:szCs w:val="20"/>
                <w:lang w:eastAsia="en-IN" w:bidi="hi-IN"/>
              </w:rPr>
              <w:tab/>
            </w:r>
            <w:r w:rsidRPr="00172E03">
              <w:rPr>
                <w:rStyle w:val="Hyperlink"/>
                <w:noProof/>
              </w:rPr>
              <w:t>Read CSV Fi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849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D15BA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7B594A" w14:textId="00AD8ADA" w:rsidR="00FC2DB4" w:rsidRDefault="00FC2DB4">
          <w:pPr>
            <w:pStyle w:val="TOC3"/>
            <w:tabs>
              <w:tab w:val="left" w:pos="1100"/>
              <w:tab w:val="right" w:leader="dot" w:pos="10456"/>
            </w:tabs>
            <w:rPr>
              <w:rFonts w:asciiTheme="minorHAnsi" w:eastAsiaTheme="minorEastAsia" w:hAnsiTheme="minorHAnsi"/>
              <w:noProof/>
              <w:sz w:val="22"/>
              <w:szCs w:val="20"/>
              <w:lang w:eastAsia="en-IN" w:bidi="hi-IN"/>
            </w:rPr>
          </w:pPr>
          <w:hyperlink w:anchor="_Toc100849764" w:history="1">
            <w:r w:rsidRPr="00172E03">
              <w:rPr>
                <w:rStyle w:val="Hyperlink"/>
                <w:noProof/>
              </w:rPr>
              <w:t>ii.</w:t>
            </w:r>
            <w:r>
              <w:rPr>
                <w:rFonts w:asciiTheme="minorHAnsi" w:eastAsiaTheme="minorEastAsia" w:hAnsiTheme="minorHAnsi"/>
                <w:noProof/>
                <w:sz w:val="22"/>
                <w:szCs w:val="20"/>
                <w:lang w:eastAsia="en-IN" w:bidi="hi-IN"/>
              </w:rPr>
              <w:tab/>
            </w:r>
            <w:r w:rsidRPr="00172E03">
              <w:rPr>
                <w:rStyle w:val="Hyperlink"/>
                <w:noProof/>
              </w:rPr>
              <w:t>Read Excel Fi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849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D15BA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1D3E4E" w14:textId="53A21931" w:rsidR="00FC2DB4" w:rsidRDefault="00FC2DB4">
          <w:pPr>
            <w:pStyle w:val="TOC1"/>
            <w:tabs>
              <w:tab w:val="left" w:pos="1100"/>
              <w:tab w:val="right" w:leader="dot" w:pos="10456"/>
            </w:tabs>
            <w:rPr>
              <w:rFonts w:asciiTheme="minorHAnsi" w:eastAsiaTheme="minorEastAsia" w:hAnsiTheme="minorHAnsi"/>
              <w:noProof/>
              <w:sz w:val="22"/>
              <w:szCs w:val="20"/>
              <w:lang w:eastAsia="en-IN" w:bidi="hi-IN"/>
            </w:rPr>
          </w:pPr>
          <w:hyperlink w:anchor="_Toc100849765" w:history="1">
            <w:r w:rsidRPr="00172E03">
              <w:rPr>
                <w:rStyle w:val="Hyperlink"/>
                <w:noProof/>
              </w:rPr>
              <w:t>B.</w:t>
            </w:r>
            <w:r>
              <w:rPr>
                <w:rFonts w:asciiTheme="minorHAnsi" w:eastAsiaTheme="minorEastAsia" w:hAnsiTheme="minorHAnsi"/>
                <w:noProof/>
                <w:sz w:val="22"/>
                <w:szCs w:val="20"/>
                <w:lang w:eastAsia="en-IN" w:bidi="hi-IN"/>
              </w:rPr>
              <w:tab/>
            </w:r>
            <w:r w:rsidRPr="00172E03">
              <w:rPr>
                <w:rStyle w:val="Hyperlink"/>
                <w:noProof/>
              </w:rPr>
              <w:t>Method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849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D15BA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EC08AF" w14:textId="6F54D985" w:rsidR="00FC2DB4" w:rsidRDefault="00FC2DB4">
          <w:pPr>
            <w:pStyle w:val="TOC3"/>
            <w:tabs>
              <w:tab w:val="left" w:pos="1100"/>
              <w:tab w:val="right" w:leader="dot" w:pos="10456"/>
            </w:tabs>
            <w:rPr>
              <w:rFonts w:asciiTheme="minorHAnsi" w:eastAsiaTheme="minorEastAsia" w:hAnsiTheme="minorHAnsi"/>
              <w:noProof/>
              <w:sz w:val="22"/>
              <w:szCs w:val="20"/>
              <w:lang w:eastAsia="en-IN" w:bidi="hi-IN"/>
            </w:rPr>
          </w:pPr>
          <w:hyperlink w:anchor="_Toc100849766" w:history="1">
            <w:r w:rsidRPr="00172E03">
              <w:rPr>
                <w:rStyle w:val="Hyperlink"/>
                <w:noProof/>
              </w:rPr>
              <w:t>iii.</w:t>
            </w:r>
            <w:r>
              <w:rPr>
                <w:rFonts w:asciiTheme="minorHAnsi" w:eastAsiaTheme="minorEastAsia" w:hAnsiTheme="minorHAnsi"/>
                <w:noProof/>
                <w:sz w:val="22"/>
                <w:szCs w:val="20"/>
                <w:lang w:eastAsia="en-IN" w:bidi="hi-IN"/>
              </w:rPr>
              <w:tab/>
            </w:r>
            <w:r w:rsidRPr="00172E03">
              <w:rPr>
                <w:rStyle w:val="Hyperlink"/>
                <w:noProof/>
              </w:rPr>
              <w:t>Read CSV fi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8497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D15BA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15ECF4" w14:textId="4E109922" w:rsidR="00FC2DB4" w:rsidRDefault="00FC2DB4">
          <w:pPr>
            <w:pStyle w:val="TOC3"/>
            <w:tabs>
              <w:tab w:val="left" w:pos="1100"/>
              <w:tab w:val="right" w:leader="dot" w:pos="10456"/>
            </w:tabs>
            <w:rPr>
              <w:rFonts w:asciiTheme="minorHAnsi" w:eastAsiaTheme="minorEastAsia" w:hAnsiTheme="minorHAnsi"/>
              <w:noProof/>
              <w:sz w:val="22"/>
              <w:szCs w:val="20"/>
              <w:lang w:eastAsia="en-IN" w:bidi="hi-IN"/>
            </w:rPr>
          </w:pPr>
          <w:hyperlink w:anchor="_Toc100849767" w:history="1">
            <w:r w:rsidRPr="00172E03">
              <w:rPr>
                <w:rStyle w:val="Hyperlink"/>
                <w:noProof/>
              </w:rPr>
              <w:t>iv.</w:t>
            </w:r>
            <w:r>
              <w:rPr>
                <w:rFonts w:asciiTheme="minorHAnsi" w:eastAsiaTheme="minorEastAsia" w:hAnsiTheme="minorHAnsi"/>
                <w:noProof/>
                <w:sz w:val="22"/>
                <w:szCs w:val="20"/>
                <w:lang w:eastAsia="en-IN" w:bidi="hi-IN"/>
              </w:rPr>
              <w:tab/>
            </w:r>
            <w:r w:rsidRPr="00172E03">
              <w:rPr>
                <w:rStyle w:val="Hyperlink"/>
                <w:noProof/>
              </w:rPr>
              <w:t>Read Excel fi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8497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D15BA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340E73" w14:textId="0E301C25" w:rsidR="001B2F79" w:rsidRPr="00A1015C" w:rsidRDefault="00D6042E" w:rsidP="00026C4D">
          <w:r w:rsidRPr="002F5D6B">
            <w:rPr>
              <w:rFonts w:cs="Times New Roman"/>
            </w:rPr>
            <w:fldChar w:fldCharType="end"/>
          </w:r>
        </w:p>
      </w:sdtContent>
    </w:sdt>
    <w:p w14:paraId="6C99F4FD" w14:textId="77777777" w:rsidR="001465DA" w:rsidRDefault="001465DA" w:rsidP="00026C4D">
      <w:pPr>
        <w:rPr>
          <w:lang w:val="en-US"/>
        </w:rPr>
      </w:pPr>
    </w:p>
    <w:p w14:paraId="01FDE691" w14:textId="77777777" w:rsidR="001465DA" w:rsidRDefault="001465DA" w:rsidP="00026C4D">
      <w:pPr>
        <w:rPr>
          <w:lang w:val="en-US"/>
        </w:rPr>
      </w:pPr>
    </w:p>
    <w:p w14:paraId="055E0FB8" w14:textId="77777777" w:rsidR="001465DA" w:rsidRDefault="001465DA" w:rsidP="00026C4D">
      <w:pPr>
        <w:rPr>
          <w:lang w:val="en-US"/>
        </w:rPr>
      </w:pPr>
    </w:p>
    <w:p w14:paraId="4939D0EC" w14:textId="77777777" w:rsidR="001465DA" w:rsidRDefault="001465DA" w:rsidP="00026C4D">
      <w:pPr>
        <w:rPr>
          <w:lang w:val="en-US"/>
        </w:rPr>
      </w:pPr>
    </w:p>
    <w:p w14:paraId="007D4750" w14:textId="77777777" w:rsidR="001465DA" w:rsidRDefault="001465DA" w:rsidP="00026C4D">
      <w:pPr>
        <w:rPr>
          <w:lang w:val="en-US"/>
        </w:rPr>
      </w:pPr>
    </w:p>
    <w:p w14:paraId="65674F74" w14:textId="478E0DA1" w:rsidR="006C5376" w:rsidRDefault="006C5376" w:rsidP="00AF2D4D">
      <w:pPr>
        <w:pStyle w:val="Heading1"/>
        <w:numPr>
          <w:ilvl w:val="0"/>
          <w:numId w:val="0"/>
        </w:numPr>
      </w:pPr>
    </w:p>
    <w:p w14:paraId="2FADAEAF" w14:textId="35133735" w:rsidR="00AF2D4D" w:rsidRDefault="00AF2D4D" w:rsidP="00AF2D4D">
      <w:pPr>
        <w:rPr>
          <w:lang w:val="en-GB"/>
        </w:rPr>
      </w:pPr>
    </w:p>
    <w:p w14:paraId="3D39B89B" w14:textId="6A6BEFAB" w:rsidR="00AF2D4D" w:rsidRDefault="00AF2D4D" w:rsidP="00AF2D4D">
      <w:pPr>
        <w:rPr>
          <w:lang w:val="en-GB"/>
        </w:rPr>
      </w:pPr>
    </w:p>
    <w:p w14:paraId="49D65966" w14:textId="3F307592" w:rsidR="00AF2D4D" w:rsidRDefault="00AF2D4D" w:rsidP="00AF2D4D">
      <w:pPr>
        <w:rPr>
          <w:lang w:val="en-GB"/>
        </w:rPr>
      </w:pPr>
    </w:p>
    <w:p w14:paraId="411B41DF" w14:textId="4DBAEE10" w:rsidR="00AF2D4D" w:rsidRDefault="00AF2D4D" w:rsidP="00AF2D4D">
      <w:pPr>
        <w:rPr>
          <w:lang w:val="en-GB"/>
        </w:rPr>
      </w:pPr>
    </w:p>
    <w:p w14:paraId="174BC4CA" w14:textId="50C93F37" w:rsidR="00AF2D4D" w:rsidRDefault="00AF2D4D" w:rsidP="00AF2D4D">
      <w:pPr>
        <w:rPr>
          <w:lang w:val="en-GB"/>
        </w:rPr>
      </w:pPr>
    </w:p>
    <w:p w14:paraId="538B05E8" w14:textId="176E88D3" w:rsidR="00AF2D4D" w:rsidRDefault="00AF2D4D" w:rsidP="00AF2D4D">
      <w:pPr>
        <w:rPr>
          <w:lang w:val="en-GB"/>
        </w:rPr>
      </w:pPr>
    </w:p>
    <w:p w14:paraId="0683BD94" w14:textId="070C8FB7" w:rsidR="00AF2D4D" w:rsidRDefault="00AF2D4D" w:rsidP="00AF2D4D">
      <w:pPr>
        <w:rPr>
          <w:lang w:val="en-GB"/>
        </w:rPr>
      </w:pPr>
    </w:p>
    <w:p w14:paraId="07F214C2" w14:textId="6D130F92" w:rsidR="00AF2D4D" w:rsidRDefault="00AF2D4D" w:rsidP="00AF2D4D">
      <w:pPr>
        <w:rPr>
          <w:lang w:val="en-GB"/>
        </w:rPr>
      </w:pPr>
    </w:p>
    <w:p w14:paraId="0F493D9E" w14:textId="07CD8755" w:rsidR="00AF2D4D" w:rsidRDefault="00AF2D4D" w:rsidP="00AF2D4D">
      <w:pPr>
        <w:rPr>
          <w:lang w:val="en-GB"/>
        </w:rPr>
      </w:pPr>
    </w:p>
    <w:p w14:paraId="72CD6C71" w14:textId="19A833D2" w:rsidR="00AF2D4D" w:rsidRDefault="00AF2D4D" w:rsidP="00AF2D4D">
      <w:pPr>
        <w:rPr>
          <w:lang w:val="en-GB"/>
        </w:rPr>
      </w:pPr>
    </w:p>
    <w:p w14:paraId="64D8C1C0" w14:textId="6A8DC102" w:rsidR="00AF2D4D" w:rsidRDefault="00AF2D4D" w:rsidP="00AF2D4D">
      <w:pPr>
        <w:rPr>
          <w:lang w:val="en-GB"/>
        </w:rPr>
      </w:pPr>
    </w:p>
    <w:p w14:paraId="5B3256E5" w14:textId="77777777" w:rsidR="00AF2D4D" w:rsidRDefault="00AF2D4D" w:rsidP="00AF2D4D">
      <w:pPr>
        <w:rPr>
          <w:lang w:val="en-GB"/>
        </w:rPr>
      </w:pPr>
    </w:p>
    <w:p w14:paraId="44654628" w14:textId="77777777" w:rsidR="00AF2D4D" w:rsidRPr="00AF2D4D" w:rsidRDefault="00AF2D4D" w:rsidP="00AF2D4D">
      <w:pPr>
        <w:rPr>
          <w:lang w:val="en-GB"/>
        </w:rPr>
      </w:pPr>
    </w:p>
    <w:p w14:paraId="53E3001F" w14:textId="77777777" w:rsidR="00D16F5A" w:rsidRPr="00026C4D" w:rsidRDefault="00D16F5A" w:rsidP="009F178B">
      <w:pPr>
        <w:ind w:left="0"/>
        <w:rPr>
          <w:lang w:val="en-GB"/>
        </w:rPr>
      </w:pPr>
    </w:p>
    <w:p w14:paraId="4F58F1A8" w14:textId="64E93C0C" w:rsidR="00AF2D4D" w:rsidRPr="004114AA" w:rsidRDefault="00422E1E" w:rsidP="004114AA">
      <w:pPr>
        <w:pStyle w:val="Heading1"/>
      </w:pPr>
      <w:bookmarkStart w:id="0" w:name="_Toc100849762"/>
      <w:r>
        <w:lastRenderedPageBreak/>
        <w:t>Method 1</w:t>
      </w:r>
      <w:bookmarkEnd w:id="0"/>
    </w:p>
    <w:p w14:paraId="1388F6EF" w14:textId="5EE3AD79" w:rsidR="00026C4D" w:rsidRDefault="00CC70BB" w:rsidP="00026C4D">
      <w:pPr>
        <w:pStyle w:val="Heading3"/>
      </w:pPr>
      <w:bookmarkStart w:id="1" w:name="_Toc100849763"/>
      <w:r>
        <w:t>Read CSV File</w:t>
      </w:r>
      <w:bookmarkEnd w:id="1"/>
    </w:p>
    <w:p w14:paraId="76C28684" w14:textId="4196BAD5" w:rsidR="002E26DC" w:rsidRDefault="00422E1E" w:rsidP="00CC70BB">
      <w:pPr>
        <w:pStyle w:val="NoSpacing"/>
        <w:rPr>
          <w:lang w:val="en-US"/>
        </w:rPr>
      </w:pPr>
      <w:r>
        <w:rPr>
          <w:noProof/>
        </w:rPr>
        <w:drawing>
          <wp:inline distT="0" distB="0" distL="0" distR="0" wp14:anchorId="4E8A51AC" wp14:editId="77A00523">
            <wp:extent cx="6601063" cy="3713019"/>
            <wp:effectExtent l="0" t="0" r="0" b="19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02937" cy="37140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220BB7" w14:textId="77777777" w:rsidR="002E26DC" w:rsidRPr="002E26DC" w:rsidRDefault="002E26DC" w:rsidP="002E26DC">
      <w:pPr>
        <w:rPr>
          <w:lang w:val="en-US"/>
        </w:rPr>
      </w:pPr>
    </w:p>
    <w:p w14:paraId="6E6C3F2D" w14:textId="50F20DBE" w:rsidR="002E26DC" w:rsidRPr="002E26DC" w:rsidRDefault="002E26DC" w:rsidP="005C20A6">
      <w:pPr>
        <w:pStyle w:val="NoSpacing"/>
        <w:rPr>
          <w:lang w:val="en-US"/>
        </w:rPr>
      </w:pPr>
    </w:p>
    <w:p w14:paraId="1C376EFC" w14:textId="77777777" w:rsidR="002E26DC" w:rsidRPr="002E26DC" w:rsidRDefault="002E26DC" w:rsidP="002E26DC">
      <w:pPr>
        <w:rPr>
          <w:lang w:val="en-US"/>
        </w:rPr>
      </w:pPr>
    </w:p>
    <w:p w14:paraId="749012E3" w14:textId="5F97B6B6" w:rsidR="00156A29" w:rsidRDefault="00CC70BB" w:rsidP="00D16F5A">
      <w:pPr>
        <w:pStyle w:val="Heading3"/>
        <w:rPr>
          <w:noProof/>
        </w:rPr>
      </w:pPr>
      <w:bookmarkStart w:id="2" w:name="_Toc100849764"/>
      <w:r>
        <w:rPr>
          <w:noProof/>
        </w:rPr>
        <w:t>Read Excel File</w:t>
      </w:r>
      <w:bookmarkEnd w:id="2"/>
    </w:p>
    <w:p w14:paraId="1211DD3F" w14:textId="5A493ACF" w:rsidR="00AF2D4D" w:rsidRDefault="00AF2D4D" w:rsidP="005C20A6">
      <w:pPr>
        <w:pStyle w:val="NoSpacing"/>
        <w:jc w:val="center"/>
      </w:pPr>
    </w:p>
    <w:p w14:paraId="1108F8C7" w14:textId="6888A911" w:rsidR="00D16F5A" w:rsidRDefault="00CC70BB" w:rsidP="00156A29">
      <w:pPr>
        <w:pStyle w:val="NoSpacing"/>
      </w:pPr>
      <w:r>
        <w:rPr>
          <w:noProof/>
        </w:rPr>
        <w:drawing>
          <wp:inline distT="0" distB="0" distL="0" distR="0" wp14:anchorId="5DCACF6F" wp14:editId="52519494">
            <wp:extent cx="6645910" cy="373824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CD7C70" w14:textId="18FA514C" w:rsidR="00D16F5A" w:rsidRDefault="00CC70BB" w:rsidP="00CC70BB">
      <w:pPr>
        <w:pStyle w:val="Heading1"/>
      </w:pPr>
      <w:bookmarkStart w:id="3" w:name="_Toc100849765"/>
      <w:r>
        <w:lastRenderedPageBreak/>
        <w:t>Method 2</w:t>
      </w:r>
      <w:bookmarkEnd w:id="3"/>
    </w:p>
    <w:p w14:paraId="1014DE64" w14:textId="7673F4BF" w:rsidR="00156A29" w:rsidRDefault="00CC70BB" w:rsidP="00CC70BB">
      <w:pPr>
        <w:pStyle w:val="Heading3"/>
      </w:pPr>
      <w:bookmarkStart w:id="4" w:name="_Toc100849766"/>
      <w:r>
        <w:t>Read CSV file</w:t>
      </w:r>
      <w:bookmarkEnd w:id="4"/>
    </w:p>
    <w:p w14:paraId="598141F0" w14:textId="35BA01AD" w:rsidR="00CC70BB" w:rsidRPr="00CC70BB" w:rsidRDefault="00CC70BB" w:rsidP="00CC70BB">
      <w:pPr>
        <w:pStyle w:val="NoSpacing"/>
        <w:rPr>
          <w:lang w:val="en-US"/>
        </w:rPr>
      </w:pPr>
      <w:r>
        <w:rPr>
          <w:noProof/>
        </w:rPr>
        <w:drawing>
          <wp:inline distT="0" distB="0" distL="0" distR="0" wp14:anchorId="3BDF081D" wp14:editId="695B73E1">
            <wp:extent cx="6645910" cy="3738245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4B6B3B" w14:textId="235DB1FE" w:rsidR="004114AA" w:rsidRDefault="004114AA" w:rsidP="00156A29">
      <w:pPr>
        <w:pStyle w:val="NoSpacing"/>
      </w:pPr>
    </w:p>
    <w:p w14:paraId="5C8224FA" w14:textId="07D18482" w:rsidR="004114AA" w:rsidRDefault="004114AA" w:rsidP="00156A29">
      <w:pPr>
        <w:pStyle w:val="NoSpacing"/>
      </w:pPr>
    </w:p>
    <w:p w14:paraId="0BD5221B" w14:textId="77777777" w:rsidR="004114AA" w:rsidRDefault="004114AA" w:rsidP="00156A29">
      <w:pPr>
        <w:pStyle w:val="NoSpacing"/>
      </w:pPr>
    </w:p>
    <w:p w14:paraId="78C6615F" w14:textId="77777777" w:rsidR="00AC7BB7" w:rsidRDefault="00AC7BB7" w:rsidP="00156A29">
      <w:pPr>
        <w:pStyle w:val="NoSpacing"/>
      </w:pPr>
    </w:p>
    <w:p w14:paraId="417F1CDF" w14:textId="6D97D139" w:rsidR="00156A29" w:rsidRDefault="00CC70BB" w:rsidP="00CC70BB">
      <w:pPr>
        <w:pStyle w:val="Heading3"/>
      </w:pPr>
      <w:bookmarkStart w:id="5" w:name="_Toc100849767"/>
      <w:r>
        <w:t>Read Excel file</w:t>
      </w:r>
      <w:bookmarkEnd w:id="5"/>
    </w:p>
    <w:p w14:paraId="3A462182" w14:textId="568C289F" w:rsidR="00156A29" w:rsidRDefault="00CC70BB" w:rsidP="00156A29">
      <w:pPr>
        <w:pStyle w:val="NoSpacing"/>
      </w:pPr>
      <w:r>
        <w:rPr>
          <w:noProof/>
        </w:rPr>
        <w:drawing>
          <wp:inline distT="0" distB="0" distL="0" distR="0" wp14:anchorId="561B3EE8" wp14:editId="4CE70A8A">
            <wp:extent cx="6645910" cy="3738245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BFCBFF" w14:textId="6D7E41FC" w:rsidR="00090C87" w:rsidRPr="00111C4F" w:rsidRDefault="00090C87" w:rsidP="00CC70BB">
      <w:pPr>
        <w:ind w:left="0"/>
        <w:rPr>
          <w:lang w:val="en-US"/>
        </w:rPr>
      </w:pPr>
    </w:p>
    <w:sectPr w:rsidR="00090C87" w:rsidRPr="00111C4F" w:rsidSect="003C48CD">
      <w:headerReference w:type="default" r:id="rId13"/>
      <w:pgSz w:w="11906" w:h="16838"/>
      <w:pgMar w:top="720" w:right="720" w:bottom="720" w:left="720" w:header="708" w:footer="708" w:gutter="0"/>
      <w:pgBorders w:display="firstPage"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pgNumType w:start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53D7FA" w14:textId="77777777" w:rsidR="00B33153" w:rsidRDefault="00B33153" w:rsidP="00026C4D">
      <w:r>
        <w:separator/>
      </w:r>
    </w:p>
  </w:endnote>
  <w:endnote w:type="continuationSeparator" w:id="0">
    <w:p w14:paraId="2029498F" w14:textId="77777777" w:rsidR="00B33153" w:rsidRDefault="00B33153" w:rsidP="00026C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Eras Demi ITC">
    <w:panose1 w:val="020B0805030504020804"/>
    <w:charset w:val="00"/>
    <w:family w:val="swiss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F3446F" w14:textId="77777777" w:rsidR="00B33153" w:rsidRDefault="00B33153" w:rsidP="00026C4D">
      <w:r>
        <w:separator/>
      </w:r>
    </w:p>
  </w:footnote>
  <w:footnote w:type="continuationSeparator" w:id="0">
    <w:p w14:paraId="5B09658F" w14:textId="77777777" w:rsidR="00B33153" w:rsidRDefault="00B33153" w:rsidP="00026C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14953559"/>
      <w:docPartObj>
        <w:docPartGallery w:val="Page Numbers (Top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20D7CFB" w14:textId="446C215B" w:rsidR="00B709AA" w:rsidRDefault="00B709AA" w:rsidP="008473D3">
        <w:pPr>
          <w:pStyle w:val="Header"/>
          <w:tabs>
            <w:tab w:val="clear" w:pos="9026"/>
            <w:tab w:val="right" w:pos="10466"/>
          </w:tabs>
          <w:ind w:left="0"/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  <w:r w:rsidR="008473D3">
          <w:rPr>
            <w:color w:val="7F7F7F" w:themeColor="background1" w:themeShade="7F"/>
            <w:spacing w:val="60"/>
          </w:rPr>
          <w:t xml:space="preserve">                       </w:t>
        </w:r>
        <w:r w:rsidR="000D1066">
          <w:rPr>
            <w:color w:val="7F7F7F" w:themeColor="background1" w:themeShade="7F"/>
            <w:spacing w:val="60"/>
          </w:rPr>
          <w:tab/>
        </w:r>
        <w:r w:rsidR="000D1066">
          <w:rPr>
            <w:color w:val="7F7F7F" w:themeColor="background1" w:themeShade="7F"/>
            <w:spacing w:val="60"/>
          </w:rPr>
          <w:tab/>
        </w:r>
        <w:r w:rsidR="008473D3">
          <w:rPr>
            <w:color w:val="7F7F7F" w:themeColor="background1" w:themeShade="7F"/>
            <w:spacing w:val="60"/>
          </w:rPr>
          <w:t xml:space="preserve">     </w:t>
        </w:r>
        <w:r w:rsidR="000D1066" w:rsidRPr="000D1066">
          <w:rPr>
            <w:color w:val="7F7F7F" w:themeColor="background1" w:themeShade="7F"/>
            <w:spacing w:val="60"/>
            <w:sz w:val="16"/>
            <w:szCs w:val="12"/>
          </w:rPr>
          <w:t>191112419</w:t>
        </w:r>
      </w:p>
    </w:sdtContent>
  </w:sdt>
  <w:p w14:paraId="1A3115FA" w14:textId="77777777" w:rsidR="00B709AA" w:rsidRDefault="00B709AA" w:rsidP="00026C4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DFC4CAC2"/>
    <w:multiLevelType w:val="hybridMultilevel"/>
    <w:tmpl w:val="75A25FF6"/>
    <w:lvl w:ilvl="0" w:tplc="ECCAA58C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55C4DC3"/>
    <w:multiLevelType w:val="hybridMultilevel"/>
    <w:tmpl w:val="63FAC7A2"/>
    <w:lvl w:ilvl="0" w:tplc="21A66586">
      <w:start w:val="1"/>
      <w:numFmt w:val="lowerLetter"/>
      <w:lvlText w:val="%1)"/>
      <w:lvlJc w:val="left"/>
      <w:pPr>
        <w:ind w:left="1080" w:hanging="360"/>
      </w:pPr>
      <w:rPr>
        <w:sz w:val="30"/>
        <w:szCs w:val="30"/>
      </w:rPr>
    </w:lvl>
    <w:lvl w:ilvl="1" w:tplc="40090019" w:tentative="1">
      <w:start w:val="1"/>
      <w:numFmt w:val="lowerLetter"/>
      <w:lvlText w:val="%2."/>
      <w:lvlJc w:val="left"/>
      <w:pPr>
        <w:ind w:left="1528" w:hanging="360"/>
      </w:pPr>
    </w:lvl>
    <w:lvl w:ilvl="2" w:tplc="4009001B" w:tentative="1">
      <w:start w:val="1"/>
      <w:numFmt w:val="lowerRoman"/>
      <w:lvlText w:val="%3."/>
      <w:lvlJc w:val="right"/>
      <w:pPr>
        <w:ind w:left="2248" w:hanging="180"/>
      </w:pPr>
    </w:lvl>
    <w:lvl w:ilvl="3" w:tplc="4009000F" w:tentative="1">
      <w:start w:val="1"/>
      <w:numFmt w:val="decimal"/>
      <w:lvlText w:val="%4."/>
      <w:lvlJc w:val="left"/>
      <w:pPr>
        <w:ind w:left="2968" w:hanging="360"/>
      </w:pPr>
    </w:lvl>
    <w:lvl w:ilvl="4" w:tplc="40090019" w:tentative="1">
      <w:start w:val="1"/>
      <w:numFmt w:val="lowerLetter"/>
      <w:lvlText w:val="%5."/>
      <w:lvlJc w:val="left"/>
      <w:pPr>
        <w:ind w:left="3688" w:hanging="360"/>
      </w:pPr>
    </w:lvl>
    <w:lvl w:ilvl="5" w:tplc="4009001B" w:tentative="1">
      <w:start w:val="1"/>
      <w:numFmt w:val="lowerRoman"/>
      <w:lvlText w:val="%6."/>
      <w:lvlJc w:val="right"/>
      <w:pPr>
        <w:ind w:left="4408" w:hanging="180"/>
      </w:pPr>
    </w:lvl>
    <w:lvl w:ilvl="6" w:tplc="4009000F" w:tentative="1">
      <w:start w:val="1"/>
      <w:numFmt w:val="decimal"/>
      <w:lvlText w:val="%7."/>
      <w:lvlJc w:val="left"/>
      <w:pPr>
        <w:ind w:left="5128" w:hanging="360"/>
      </w:pPr>
    </w:lvl>
    <w:lvl w:ilvl="7" w:tplc="40090019" w:tentative="1">
      <w:start w:val="1"/>
      <w:numFmt w:val="lowerLetter"/>
      <w:lvlText w:val="%8."/>
      <w:lvlJc w:val="left"/>
      <w:pPr>
        <w:ind w:left="5848" w:hanging="360"/>
      </w:pPr>
    </w:lvl>
    <w:lvl w:ilvl="8" w:tplc="4009001B" w:tentative="1">
      <w:start w:val="1"/>
      <w:numFmt w:val="lowerRoman"/>
      <w:lvlText w:val="%9."/>
      <w:lvlJc w:val="right"/>
      <w:pPr>
        <w:ind w:left="6568" w:hanging="180"/>
      </w:pPr>
    </w:lvl>
  </w:abstractNum>
  <w:abstractNum w:abstractNumId="2" w15:restartNumberingAfterBreak="0">
    <w:nsid w:val="0E382DB1"/>
    <w:multiLevelType w:val="hybridMultilevel"/>
    <w:tmpl w:val="C54A3B44"/>
    <w:lvl w:ilvl="0" w:tplc="F61AC66C">
      <w:start w:val="1"/>
      <w:numFmt w:val="lowerRoman"/>
      <w:pStyle w:val="Heading4"/>
      <w:lvlText w:val="%1."/>
      <w:lvlJc w:val="right"/>
      <w:pPr>
        <w:ind w:left="1800" w:hanging="360"/>
      </w:p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122250FC"/>
    <w:multiLevelType w:val="multilevel"/>
    <w:tmpl w:val="3FB6976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32A6462"/>
    <w:multiLevelType w:val="hybridMultilevel"/>
    <w:tmpl w:val="BA6C418C"/>
    <w:lvl w:ilvl="0" w:tplc="EFA4F23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5E42E5"/>
    <w:multiLevelType w:val="multilevel"/>
    <w:tmpl w:val="AC4C4AF4"/>
    <w:lvl w:ilvl="0">
      <w:start w:val="1"/>
      <w:numFmt w:val="upperLetter"/>
      <w:pStyle w:val="Heading1"/>
      <w:lvlText w:val="%1."/>
      <w:lvlJc w:val="left"/>
      <w:pPr>
        <w:ind w:left="-207" w:hanging="360"/>
      </w:pPr>
      <w:rPr>
        <w:b/>
        <w:sz w:val="32"/>
        <w:szCs w:val="32"/>
      </w:rPr>
    </w:lvl>
    <w:lvl w:ilvl="1">
      <w:start w:val="1"/>
      <w:numFmt w:val="lowerLetter"/>
      <w:lvlText w:val="%2."/>
      <w:lvlJc w:val="left"/>
      <w:pPr>
        <w:ind w:left="513" w:hanging="360"/>
      </w:pPr>
    </w:lvl>
    <w:lvl w:ilvl="2">
      <w:start w:val="1"/>
      <w:numFmt w:val="lowerRoman"/>
      <w:lvlText w:val="%3."/>
      <w:lvlJc w:val="right"/>
      <w:pPr>
        <w:ind w:left="1233" w:hanging="180"/>
      </w:pPr>
    </w:lvl>
    <w:lvl w:ilvl="3">
      <w:start w:val="1"/>
      <w:numFmt w:val="decimal"/>
      <w:lvlText w:val="%4."/>
      <w:lvlJc w:val="left"/>
      <w:pPr>
        <w:ind w:left="1953" w:hanging="360"/>
      </w:pPr>
    </w:lvl>
    <w:lvl w:ilvl="4">
      <w:start w:val="1"/>
      <w:numFmt w:val="lowerLetter"/>
      <w:lvlText w:val="%5."/>
      <w:lvlJc w:val="left"/>
      <w:pPr>
        <w:ind w:left="2673" w:hanging="360"/>
      </w:pPr>
    </w:lvl>
    <w:lvl w:ilvl="5">
      <w:start w:val="1"/>
      <w:numFmt w:val="lowerRoman"/>
      <w:lvlText w:val="%6."/>
      <w:lvlJc w:val="right"/>
      <w:pPr>
        <w:ind w:left="3393" w:hanging="180"/>
      </w:pPr>
    </w:lvl>
    <w:lvl w:ilvl="6">
      <w:start w:val="1"/>
      <w:numFmt w:val="decimal"/>
      <w:lvlText w:val="%7."/>
      <w:lvlJc w:val="left"/>
      <w:pPr>
        <w:ind w:left="4113" w:hanging="360"/>
      </w:pPr>
    </w:lvl>
    <w:lvl w:ilvl="7">
      <w:start w:val="1"/>
      <w:numFmt w:val="lowerLetter"/>
      <w:lvlText w:val="%8."/>
      <w:lvlJc w:val="left"/>
      <w:pPr>
        <w:ind w:left="4833" w:hanging="360"/>
      </w:pPr>
    </w:lvl>
    <w:lvl w:ilvl="8">
      <w:start w:val="1"/>
      <w:numFmt w:val="lowerRoman"/>
      <w:lvlText w:val="%9."/>
      <w:lvlJc w:val="right"/>
      <w:pPr>
        <w:ind w:left="5553" w:hanging="180"/>
      </w:pPr>
    </w:lvl>
  </w:abstractNum>
  <w:abstractNum w:abstractNumId="6" w15:restartNumberingAfterBreak="0">
    <w:nsid w:val="1E0F5430"/>
    <w:multiLevelType w:val="hybridMultilevel"/>
    <w:tmpl w:val="E29AF38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916DF3"/>
    <w:multiLevelType w:val="multilevel"/>
    <w:tmpl w:val="C9D813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6F95419"/>
    <w:multiLevelType w:val="hybridMultilevel"/>
    <w:tmpl w:val="16ECBFBC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1E4782"/>
    <w:multiLevelType w:val="multilevel"/>
    <w:tmpl w:val="FB741DF4"/>
    <w:lvl w:ilvl="0">
      <w:start w:val="1"/>
      <w:numFmt w:val="lowerLetter"/>
      <w:lvlText w:val="%1."/>
      <w:lvlJc w:val="left"/>
      <w:pPr>
        <w:ind w:left="-207" w:hanging="360"/>
      </w:pPr>
      <w:rPr>
        <w:b/>
        <w:sz w:val="28"/>
        <w:szCs w:val="28"/>
      </w:rPr>
    </w:lvl>
    <w:lvl w:ilvl="1">
      <w:start w:val="1"/>
      <w:numFmt w:val="lowerLetter"/>
      <w:lvlText w:val="%2."/>
      <w:lvlJc w:val="left"/>
      <w:pPr>
        <w:ind w:left="513" w:hanging="360"/>
      </w:pPr>
    </w:lvl>
    <w:lvl w:ilvl="2">
      <w:start w:val="1"/>
      <w:numFmt w:val="lowerRoman"/>
      <w:lvlText w:val="%3."/>
      <w:lvlJc w:val="right"/>
      <w:pPr>
        <w:ind w:left="1233" w:hanging="180"/>
      </w:pPr>
    </w:lvl>
    <w:lvl w:ilvl="3">
      <w:start w:val="1"/>
      <w:numFmt w:val="decimal"/>
      <w:lvlText w:val="%4."/>
      <w:lvlJc w:val="left"/>
      <w:pPr>
        <w:ind w:left="1953" w:hanging="360"/>
      </w:pPr>
    </w:lvl>
    <w:lvl w:ilvl="4">
      <w:start w:val="1"/>
      <w:numFmt w:val="lowerLetter"/>
      <w:lvlText w:val="%5."/>
      <w:lvlJc w:val="left"/>
      <w:pPr>
        <w:ind w:left="2673" w:hanging="360"/>
      </w:pPr>
    </w:lvl>
    <w:lvl w:ilvl="5">
      <w:start w:val="1"/>
      <w:numFmt w:val="lowerRoman"/>
      <w:lvlText w:val="%6."/>
      <w:lvlJc w:val="right"/>
      <w:pPr>
        <w:ind w:left="3393" w:hanging="180"/>
      </w:pPr>
    </w:lvl>
    <w:lvl w:ilvl="6">
      <w:start w:val="1"/>
      <w:numFmt w:val="decimal"/>
      <w:lvlText w:val="%7."/>
      <w:lvlJc w:val="left"/>
      <w:pPr>
        <w:ind w:left="4113" w:hanging="360"/>
      </w:pPr>
    </w:lvl>
    <w:lvl w:ilvl="7">
      <w:start w:val="1"/>
      <w:numFmt w:val="lowerLetter"/>
      <w:lvlText w:val="%8."/>
      <w:lvlJc w:val="left"/>
      <w:pPr>
        <w:ind w:left="4833" w:hanging="360"/>
      </w:pPr>
    </w:lvl>
    <w:lvl w:ilvl="8">
      <w:start w:val="1"/>
      <w:numFmt w:val="lowerRoman"/>
      <w:lvlText w:val="%9."/>
      <w:lvlJc w:val="right"/>
      <w:pPr>
        <w:ind w:left="5553" w:hanging="180"/>
      </w:pPr>
    </w:lvl>
  </w:abstractNum>
  <w:abstractNum w:abstractNumId="10" w15:restartNumberingAfterBreak="0">
    <w:nsid w:val="2E372C55"/>
    <w:multiLevelType w:val="hybridMultilevel"/>
    <w:tmpl w:val="BDAC12F4"/>
    <w:lvl w:ilvl="0" w:tplc="4009001B">
      <w:start w:val="1"/>
      <w:numFmt w:val="lowerRoman"/>
      <w:lvlText w:val="%1."/>
      <w:lvlJc w:val="right"/>
      <w:pPr>
        <w:ind w:left="1004" w:hanging="360"/>
      </w:pPr>
    </w:lvl>
    <w:lvl w:ilvl="1" w:tplc="40090019" w:tentative="1">
      <w:start w:val="1"/>
      <w:numFmt w:val="lowerLetter"/>
      <w:lvlText w:val="%2."/>
      <w:lvlJc w:val="left"/>
      <w:pPr>
        <w:ind w:left="1724" w:hanging="360"/>
      </w:pPr>
    </w:lvl>
    <w:lvl w:ilvl="2" w:tplc="4009001B" w:tentative="1">
      <w:start w:val="1"/>
      <w:numFmt w:val="lowerRoman"/>
      <w:lvlText w:val="%3."/>
      <w:lvlJc w:val="right"/>
      <w:pPr>
        <w:ind w:left="2444" w:hanging="180"/>
      </w:pPr>
    </w:lvl>
    <w:lvl w:ilvl="3" w:tplc="4009000F" w:tentative="1">
      <w:start w:val="1"/>
      <w:numFmt w:val="decimal"/>
      <w:lvlText w:val="%4."/>
      <w:lvlJc w:val="left"/>
      <w:pPr>
        <w:ind w:left="3164" w:hanging="360"/>
      </w:pPr>
    </w:lvl>
    <w:lvl w:ilvl="4" w:tplc="40090019" w:tentative="1">
      <w:start w:val="1"/>
      <w:numFmt w:val="lowerLetter"/>
      <w:lvlText w:val="%5."/>
      <w:lvlJc w:val="left"/>
      <w:pPr>
        <w:ind w:left="3884" w:hanging="360"/>
      </w:pPr>
    </w:lvl>
    <w:lvl w:ilvl="5" w:tplc="4009001B" w:tentative="1">
      <w:start w:val="1"/>
      <w:numFmt w:val="lowerRoman"/>
      <w:lvlText w:val="%6."/>
      <w:lvlJc w:val="right"/>
      <w:pPr>
        <w:ind w:left="4604" w:hanging="180"/>
      </w:pPr>
    </w:lvl>
    <w:lvl w:ilvl="6" w:tplc="4009000F" w:tentative="1">
      <w:start w:val="1"/>
      <w:numFmt w:val="decimal"/>
      <w:lvlText w:val="%7."/>
      <w:lvlJc w:val="left"/>
      <w:pPr>
        <w:ind w:left="5324" w:hanging="360"/>
      </w:pPr>
    </w:lvl>
    <w:lvl w:ilvl="7" w:tplc="40090019" w:tentative="1">
      <w:start w:val="1"/>
      <w:numFmt w:val="lowerLetter"/>
      <w:lvlText w:val="%8."/>
      <w:lvlJc w:val="left"/>
      <w:pPr>
        <w:ind w:left="6044" w:hanging="360"/>
      </w:pPr>
    </w:lvl>
    <w:lvl w:ilvl="8" w:tplc="40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1" w15:restartNumberingAfterBreak="0">
    <w:nsid w:val="359B49AA"/>
    <w:multiLevelType w:val="multilevel"/>
    <w:tmpl w:val="6EBC8CF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D87E3C"/>
    <w:multiLevelType w:val="hybridMultilevel"/>
    <w:tmpl w:val="94FCF024"/>
    <w:lvl w:ilvl="0" w:tplc="3FB8D2F2">
      <w:start w:val="1"/>
      <w:numFmt w:val="upperLetter"/>
      <w:lvlText w:val="%1."/>
      <w:lvlJc w:val="left"/>
      <w:pPr>
        <w:ind w:left="720" w:hanging="360"/>
      </w:pPr>
      <w:rPr>
        <w:rFonts w:hint="default"/>
        <w:sz w:val="32"/>
        <w:szCs w:val="36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2E01784"/>
    <w:multiLevelType w:val="multilevel"/>
    <w:tmpl w:val="9978F9F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79E0EC8"/>
    <w:multiLevelType w:val="hybridMultilevel"/>
    <w:tmpl w:val="C10A165C"/>
    <w:lvl w:ilvl="0" w:tplc="1616C0E6">
      <w:start w:val="1"/>
      <w:numFmt w:val="lowerRoman"/>
      <w:lvlText w:val="%1."/>
      <w:lvlJc w:val="left"/>
      <w:pPr>
        <w:ind w:left="1820" w:hanging="720"/>
      </w:pPr>
      <w:rPr>
        <w:rFonts w:hint="default"/>
        <w:color w:val="000000" w:themeColor="text1"/>
        <w:u w:val="none"/>
      </w:rPr>
    </w:lvl>
    <w:lvl w:ilvl="1" w:tplc="40090019" w:tentative="1">
      <w:start w:val="1"/>
      <w:numFmt w:val="lowerLetter"/>
      <w:lvlText w:val="%2."/>
      <w:lvlJc w:val="left"/>
      <w:pPr>
        <w:ind w:left="2180" w:hanging="360"/>
      </w:pPr>
    </w:lvl>
    <w:lvl w:ilvl="2" w:tplc="4009001B" w:tentative="1">
      <w:start w:val="1"/>
      <w:numFmt w:val="lowerRoman"/>
      <w:lvlText w:val="%3."/>
      <w:lvlJc w:val="right"/>
      <w:pPr>
        <w:ind w:left="2900" w:hanging="180"/>
      </w:pPr>
    </w:lvl>
    <w:lvl w:ilvl="3" w:tplc="4009000F" w:tentative="1">
      <w:start w:val="1"/>
      <w:numFmt w:val="decimal"/>
      <w:lvlText w:val="%4."/>
      <w:lvlJc w:val="left"/>
      <w:pPr>
        <w:ind w:left="3620" w:hanging="360"/>
      </w:pPr>
    </w:lvl>
    <w:lvl w:ilvl="4" w:tplc="40090019" w:tentative="1">
      <w:start w:val="1"/>
      <w:numFmt w:val="lowerLetter"/>
      <w:lvlText w:val="%5."/>
      <w:lvlJc w:val="left"/>
      <w:pPr>
        <w:ind w:left="4340" w:hanging="360"/>
      </w:pPr>
    </w:lvl>
    <w:lvl w:ilvl="5" w:tplc="4009001B" w:tentative="1">
      <w:start w:val="1"/>
      <w:numFmt w:val="lowerRoman"/>
      <w:lvlText w:val="%6."/>
      <w:lvlJc w:val="right"/>
      <w:pPr>
        <w:ind w:left="5060" w:hanging="180"/>
      </w:pPr>
    </w:lvl>
    <w:lvl w:ilvl="6" w:tplc="4009000F" w:tentative="1">
      <w:start w:val="1"/>
      <w:numFmt w:val="decimal"/>
      <w:lvlText w:val="%7."/>
      <w:lvlJc w:val="left"/>
      <w:pPr>
        <w:ind w:left="5780" w:hanging="360"/>
      </w:pPr>
    </w:lvl>
    <w:lvl w:ilvl="7" w:tplc="40090019" w:tentative="1">
      <w:start w:val="1"/>
      <w:numFmt w:val="lowerLetter"/>
      <w:lvlText w:val="%8."/>
      <w:lvlJc w:val="left"/>
      <w:pPr>
        <w:ind w:left="6500" w:hanging="360"/>
      </w:pPr>
    </w:lvl>
    <w:lvl w:ilvl="8" w:tplc="4009001B" w:tentative="1">
      <w:start w:val="1"/>
      <w:numFmt w:val="lowerRoman"/>
      <w:lvlText w:val="%9."/>
      <w:lvlJc w:val="right"/>
      <w:pPr>
        <w:ind w:left="7220" w:hanging="180"/>
      </w:pPr>
    </w:lvl>
  </w:abstractNum>
  <w:abstractNum w:abstractNumId="15" w15:restartNumberingAfterBreak="0">
    <w:nsid w:val="5AA827CC"/>
    <w:multiLevelType w:val="hybridMultilevel"/>
    <w:tmpl w:val="BEB23272"/>
    <w:lvl w:ilvl="0" w:tplc="B364AB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B1770D"/>
    <w:multiLevelType w:val="hybridMultilevel"/>
    <w:tmpl w:val="F3EE8D00"/>
    <w:lvl w:ilvl="0" w:tplc="AF480714">
      <w:start w:val="1"/>
      <w:numFmt w:val="decimal"/>
      <w:lvlText w:val="%1."/>
      <w:lvlJc w:val="left"/>
      <w:pPr>
        <w:ind w:left="-207" w:hanging="360"/>
      </w:pPr>
    </w:lvl>
    <w:lvl w:ilvl="1" w:tplc="40090019">
      <w:start w:val="1"/>
      <w:numFmt w:val="lowerLetter"/>
      <w:lvlText w:val="%2."/>
      <w:lvlJc w:val="left"/>
      <w:pPr>
        <w:ind w:left="513" w:hanging="360"/>
      </w:pPr>
    </w:lvl>
    <w:lvl w:ilvl="2" w:tplc="4009001B">
      <w:start w:val="1"/>
      <w:numFmt w:val="lowerRoman"/>
      <w:lvlText w:val="%3."/>
      <w:lvlJc w:val="right"/>
      <w:pPr>
        <w:ind w:left="1233" w:hanging="180"/>
      </w:pPr>
    </w:lvl>
    <w:lvl w:ilvl="3" w:tplc="4009000F">
      <w:start w:val="1"/>
      <w:numFmt w:val="decimal"/>
      <w:lvlText w:val="%4."/>
      <w:lvlJc w:val="left"/>
      <w:pPr>
        <w:ind w:left="1953" w:hanging="360"/>
      </w:pPr>
    </w:lvl>
    <w:lvl w:ilvl="4" w:tplc="40090019">
      <w:start w:val="1"/>
      <w:numFmt w:val="lowerLetter"/>
      <w:lvlText w:val="%5."/>
      <w:lvlJc w:val="left"/>
      <w:pPr>
        <w:ind w:left="2673" w:hanging="360"/>
      </w:pPr>
    </w:lvl>
    <w:lvl w:ilvl="5" w:tplc="4009001B">
      <w:start w:val="1"/>
      <w:numFmt w:val="lowerRoman"/>
      <w:lvlText w:val="%6."/>
      <w:lvlJc w:val="right"/>
      <w:pPr>
        <w:ind w:left="3393" w:hanging="180"/>
      </w:pPr>
    </w:lvl>
    <w:lvl w:ilvl="6" w:tplc="4009000F">
      <w:start w:val="1"/>
      <w:numFmt w:val="decimal"/>
      <w:lvlText w:val="%7."/>
      <w:lvlJc w:val="left"/>
      <w:pPr>
        <w:ind w:left="4113" w:hanging="360"/>
      </w:pPr>
    </w:lvl>
    <w:lvl w:ilvl="7" w:tplc="40090019">
      <w:start w:val="1"/>
      <w:numFmt w:val="lowerLetter"/>
      <w:lvlText w:val="%8."/>
      <w:lvlJc w:val="left"/>
      <w:pPr>
        <w:ind w:left="4833" w:hanging="360"/>
      </w:pPr>
    </w:lvl>
    <w:lvl w:ilvl="8" w:tplc="4009001B">
      <w:start w:val="1"/>
      <w:numFmt w:val="lowerRoman"/>
      <w:lvlText w:val="%9."/>
      <w:lvlJc w:val="right"/>
      <w:pPr>
        <w:ind w:left="5553" w:hanging="180"/>
      </w:pPr>
    </w:lvl>
  </w:abstractNum>
  <w:abstractNum w:abstractNumId="17" w15:restartNumberingAfterBreak="0">
    <w:nsid w:val="63F0419D"/>
    <w:multiLevelType w:val="hybridMultilevel"/>
    <w:tmpl w:val="36D2605C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2B0057"/>
    <w:multiLevelType w:val="hybridMultilevel"/>
    <w:tmpl w:val="D16A6090"/>
    <w:lvl w:ilvl="0" w:tplc="02467EB4">
      <w:start w:val="1"/>
      <w:numFmt w:val="lowerRoman"/>
      <w:pStyle w:val="Heading3"/>
      <w:lvlText w:val="%1."/>
      <w:lvlJc w:val="right"/>
      <w:pPr>
        <w:ind w:left="1004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724" w:hanging="360"/>
      </w:pPr>
    </w:lvl>
    <w:lvl w:ilvl="2" w:tplc="4009001B" w:tentative="1">
      <w:start w:val="1"/>
      <w:numFmt w:val="lowerRoman"/>
      <w:lvlText w:val="%3."/>
      <w:lvlJc w:val="right"/>
      <w:pPr>
        <w:ind w:left="2444" w:hanging="180"/>
      </w:pPr>
    </w:lvl>
    <w:lvl w:ilvl="3" w:tplc="4009000F" w:tentative="1">
      <w:start w:val="1"/>
      <w:numFmt w:val="decimal"/>
      <w:lvlText w:val="%4."/>
      <w:lvlJc w:val="left"/>
      <w:pPr>
        <w:ind w:left="3164" w:hanging="360"/>
      </w:pPr>
    </w:lvl>
    <w:lvl w:ilvl="4" w:tplc="40090019" w:tentative="1">
      <w:start w:val="1"/>
      <w:numFmt w:val="lowerLetter"/>
      <w:lvlText w:val="%5."/>
      <w:lvlJc w:val="left"/>
      <w:pPr>
        <w:ind w:left="3884" w:hanging="360"/>
      </w:pPr>
    </w:lvl>
    <w:lvl w:ilvl="5" w:tplc="4009001B" w:tentative="1">
      <w:start w:val="1"/>
      <w:numFmt w:val="lowerRoman"/>
      <w:lvlText w:val="%6."/>
      <w:lvlJc w:val="right"/>
      <w:pPr>
        <w:ind w:left="4604" w:hanging="180"/>
      </w:pPr>
    </w:lvl>
    <w:lvl w:ilvl="6" w:tplc="4009000F" w:tentative="1">
      <w:start w:val="1"/>
      <w:numFmt w:val="decimal"/>
      <w:lvlText w:val="%7."/>
      <w:lvlJc w:val="left"/>
      <w:pPr>
        <w:ind w:left="5324" w:hanging="360"/>
      </w:pPr>
    </w:lvl>
    <w:lvl w:ilvl="7" w:tplc="40090019" w:tentative="1">
      <w:start w:val="1"/>
      <w:numFmt w:val="lowerLetter"/>
      <w:lvlText w:val="%8."/>
      <w:lvlJc w:val="left"/>
      <w:pPr>
        <w:ind w:left="6044" w:hanging="360"/>
      </w:pPr>
    </w:lvl>
    <w:lvl w:ilvl="8" w:tplc="40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9" w15:restartNumberingAfterBreak="0">
    <w:nsid w:val="6C264EDF"/>
    <w:multiLevelType w:val="multilevel"/>
    <w:tmpl w:val="628CEE5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2.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0" w15:restartNumberingAfterBreak="0">
    <w:nsid w:val="735F4758"/>
    <w:multiLevelType w:val="hybridMultilevel"/>
    <w:tmpl w:val="6BA28F0E"/>
    <w:lvl w:ilvl="0" w:tplc="40090001">
      <w:start w:val="1"/>
      <w:numFmt w:val="bullet"/>
      <w:lvlText w:val=""/>
      <w:lvlJc w:val="left"/>
      <w:pPr>
        <w:ind w:left="513" w:hanging="360"/>
      </w:pPr>
      <w:rPr>
        <w:rFonts w:ascii="Symbol" w:hAnsi="Symbol" w:hint="default"/>
      </w:rPr>
    </w:lvl>
    <w:lvl w:ilvl="1" w:tplc="40090019">
      <w:start w:val="1"/>
      <w:numFmt w:val="lowerLetter"/>
      <w:lvlText w:val="%2."/>
      <w:lvlJc w:val="left"/>
      <w:pPr>
        <w:ind w:left="1233" w:hanging="360"/>
      </w:pPr>
    </w:lvl>
    <w:lvl w:ilvl="2" w:tplc="4009001B">
      <w:start w:val="1"/>
      <w:numFmt w:val="lowerRoman"/>
      <w:lvlText w:val="%3."/>
      <w:lvlJc w:val="right"/>
      <w:pPr>
        <w:ind w:left="1953" w:hanging="180"/>
      </w:pPr>
    </w:lvl>
    <w:lvl w:ilvl="3" w:tplc="4009000F">
      <w:start w:val="1"/>
      <w:numFmt w:val="decimal"/>
      <w:lvlText w:val="%4."/>
      <w:lvlJc w:val="left"/>
      <w:pPr>
        <w:ind w:left="2673" w:hanging="360"/>
      </w:pPr>
    </w:lvl>
    <w:lvl w:ilvl="4" w:tplc="40090019">
      <w:start w:val="1"/>
      <w:numFmt w:val="lowerLetter"/>
      <w:lvlText w:val="%5."/>
      <w:lvlJc w:val="left"/>
      <w:pPr>
        <w:ind w:left="3393" w:hanging="360"/>
      </w:pPr>
    </w:lvl>
    <w:lvl w:ilvl="5" w:tplc="4009001B">
      <w:start w:val="1"/>
      <w:numFmt w:val="lowerRoman"/>
      <w:lvlText w:val="%6."/>
      <w:lvlJc w:val="right"/>
      <w:pPr>
        <w:ind w:left="4113" w:hanging="180"/>
      </w:pPr>
    </w:lvl>
    <w:lvl w:ilvl="6" w:tplc="4009000F">
      <w:start w:val="1"/>
      <w:numFmt w:val="decimal"/>
      <w:lvlText w:val="%7."/>
      <w:lvlJc w:val="left"/>
      <w:pPr>
        <w:ind w:left="4833" w:hanging="360"/>
      </w:pPr>
    </w:lvl>
    <w:lvl w:ilvl="7" w:tplc="40090019">
      <w:start w:val="1"/>
      <w:numFmt w:val="lowerLetter"/>
      <w:lvlText w:val="%8."/>
      <w:lvlJc w:val="left"/>
      <w:pPr>
        <w:ind w:left="5553" w:hanging="360"/>
      </w:pPr>
    </w:lvl>
    <w:lvl w:ilvl="8" w:tplc="4009001B">
      <w:start w:val="1"/>
      <w:numFmt w:val="lowerRoman"/>
      <w:lvlText w:val="%9."/>
      <w:lvlJc w:val="right"/>
      <w:pPr>
        <w:ind w:left="6273" w:hanging="180"/>
      </w:pPr>
    </w:lvl>
  </w:abstractNum>
  <w:abstractNum w:abstractNumId="21" w15:restartNumberingAfterBreak="0">
    <w:nsid w:val="74C923C9"/>
    <w:multiLevelType w:val="multilevel"/>
    <w:tmpl w:val="24B47F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798832F2"/>
    <w:multiLevelType w:val="multilevel"/>
    <w:tmpl w:val="71DA5938"/>
    <w:lvl w:ilvl="0">
      <w:start w:val="1"/>
      <w:numFmt w:val="upp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BDF74F9"/>
    <w:multiLevelType w:val="hybridMultilevel"/>
    <w:tmpl w:val="4E163670"/>
    <w:lvl w:ilvl="0" w:tplc="ADF8986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CB33DBB"/>
    <w:multiLevelType w:val="hybridMultilevel"/>
    <w:tmpl w:val="0E7AB7BE"/>
    <w:lvl w:ilvl="0" w:tplc="4BA449D6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380" w:hanging="360"/>
      </w:pPr>
    </w:lvl>
    <w:lvl w:ilvl="2" w:tplc="4009001B" w:tentative="1">
      <w:start w:val="1"/>
      <w:numFmt w:val="lowerRoman"/>
      <w:lvlText w:val="%3."/>
      <w:lvlJc w:val="right"/>
      <w:pPr>
        <w:ind w:left="2100" w:hanging="180"/>
      </w:pPr>
    </w:lvl>
    <w:lvl w:ilvl="3" w:tplc="4009000F" w:tentative="1">
      <w:start w:val="1"/>
      <w:numFmt w:val="decimal"/>
      <w:lvlText w:val="%4."/>
      <w:lvlJc w:val="left"/>
      <w:pPr>
        <w:ind w:left="2820" w:hanging="360"/>
      </w:pPr>
    </w:lvl>
    <w:lvl w:ilvl="4" w:tplc="40090019" w:tentative="1">
      <w:start w:val="1"/>
      <w:numFmt w:val="lowerLetter"/>
      <w:lvlText w:val="%5."/>
      <w:lvlJc w:val="left"/>
      <w:pPr>
        <w:ind w:left="3540" w:hanging="360"/>
      </w:pPr>
    </w:lvl>
    <w:lvl w:ilvl="5" w:tplc="4009001B" w:tentative="1">
      <w:start w:val="1"/>
      <w:numFmt w:val="lowerRoman"/>
      <w:lvlText w:val="%6."/>
      <w:lvlJc w:val="right"/>
      <w:pPr>
        <w:ind w:left="4260" w:hanging="180"/>
      </w:pPr>
    </w:lvl>
    <w:lvl w:ilvl="6" w:tplc="4009000F" w:tentative="1">
      <w:start w:val="1"/>
      <w:numFmt w:val="decimal"/>
      <w:lvlText w:val="%7."/>
      <w:lvlJc w:val="left"/>
      <w:pPr>
        <w:ind w:left="4980" w:hanging="360"/>
      </w:pPr>
    </w:lvl>
    <w:lvl w:ilvl="7" w:tplc="40090019" w:tentative="1">
      <w:start w:val="1"/>
      <w:numFmt w:val="lowerLetter"/>
      <w:lvlText w:val="%8."/>
      <w:lvlJc w:val="left"/>
      <w:pPr>
        <w:ind w:left="5700" w:hanging="360"/>
      </w:pPr>
    </w:lvl>
    <w:lvl w:ilvl="8" w:tplc="4009001B" w:tentative="1">
      <w:start w:val="1"/>
      <w:numFmt w:val="lowerRoman"/>
      <w:lvlText w:val="%9."/>
      <w:lvlJc w:val="right"/>
      <w:pPr>
        <w:ind w:left="6420" w:hanging="180"/>
      </w:pPr>
    </w:lvl>
  </w:abstractNum>
  <w:num w:numId="1" w16cid:durableId="1672945705">
    <w:abstractNumId w:val="19"/>
  </w:num>
  <w:num w:numId="2" w16cid:durableId="1081179446">
    <w:abstractNumId w:val="1"/>
  </w:num>
  <w:num w:numId="3" w16cid:durableId="1099906716">
    <w:abstractNumId w:val="2"/>
  </w:num>
  <w:num w:numId="4" w16cid:durableId="1189369222">
    <w:abstractNumId w:val="15"/>
  </w:num>
  <w:num w:numId="5" w16cid:durableId="628098369">
    <w:abstractNumId w:val="12"/>
  </w:num>
  <w:num w:numId="6" w16cid:durableId="1101561242">
    <w:abstractNumId w:val="2"/>
    <w:lvlOverride w:ilvl="0">
      <w:startOverride w:val="1"/>
    </w:lvlOverride>
  </w:num>
  <w:num w:numId="7" w16cid:durableId="2106994135">
    <w:abstractNumId w:val="23"/>
  </w:num>
  <w:num w:numId="8" w16cid:durableId="1281257965">
    <w:abstractNumId w:val="24"/>
  </w:num>
  <w:num w:numId="9" w16cid:durableId="2051334">
    <w:abstractNumId w:val="4"/>
  </w:num>
  <w:num w:numId="10" w16cid:durableId="463815765">
    <w:abstractNumId w:val="10"/>
  </w:num>
  <w:num w:numId="11" w16cid:durableId="511262150">
    <w:abstractNumId w:val="2"/>
    <w:lvlOverride w:ilvl="0">
      <w:startOverride w:val="1"/>
    </w:lvlOverride>
  </w:num>
  <w:num w:numId="12" w16cid:durableId="125200697">
    <w:abstractNumId w:val="2"/>
    <w:lvlOverride w:ilvl="0">
      <w:startOverride w:val="1"/>
    </w:lvlOverride>
  </w:num>
  <w:num w:numId="13" w16cid:durableId="380446653">
    <w:abstractNumId w:val="2"/>
    <w:lvlOverride w:ilvl="0">
      <w:startOverride w:val="1"/>
    </w:lvlOverride>
  </w:num>
  <w:num w:numId="14" w16cid:durableId="1656296621">
    <w:abstractNumId w:val="10"/>
  </w:num>
  <w:num w:numId="15" w16cid:durableId="1813250724">
    <w:abstractNumId w:val="2"/>
    <w:lvlOverride w:ilvl="0">
      <w:startOverride w:val="1"/>
    </w:lvlOverride>
  </w:num>
  <w:num w:numId="16" w16cid:durableId="747508201">
    <w:abstractNumId w:val="2"/>
    <w:lvlOverride w:ilvl="0">
      <w:startOverride w:val="1"/>
    </w:lvlOverride>
  </w:num>
  <w:num w:numId="17" w16cid:durableId="198787139">
    <w:abstractNumId w:val="0"/>
  </w:num>
  <w:num w:numId="18" w16cid:durableId="1173690306">
    <w:abstractNumId w:val="5"/>
  </w:num>
  <w:num w:numId="19" w16cid:durableId="78138876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2806437">
    <w:abstractNumId w:val="17"/>
  </w:num>
  <w:num w:numId="21" w16cid:durableId="1398670582">
    <w:abstractNumId w:val="8"/>
  </w:num>
  <w:num w:numId="22" w16cid:durableId="1441489775">
    <w:abstractNumId w:val="9"/>
  </w:num>
  <w:num w:numId="23" w16cid:durableId="179667683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390233096">
    <w:abstractNumId w:val="18"/>
  </w:num>
  <w:num w:numId="25" w16cid:durableId="1405647146">
    <w:abstractNumId w:val="18"/>
    <w:lvlOverride w:ilvl="0">
      <w:startOverride w:val="1"/>
    </w:lvlOverride>
  </w:num>
  <w:num w:numId="26" w16cid:durableId="64200102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077090949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288631281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499226152">
    <w:abstractNumId w:val="18"/>
  </w:num>
  <w:num w:numId="30" w16cid:durableId="621569868">
    <w:abstractNumId w:val="18"/>
    <w:lvlOverride w:ilvl="0">
      <w:startOverride w:val="1"/>
    </w:lvlOverride>
  </w:num>
  <w:num w:numId="31" w16cid:durableId="1635596485">
    <w:abstractNumId w:val="13"/>
  </w:num>
  <w:num w:numId="32" w16cid:durableId="439758478">
    <w:abstractNumId w:val="21"/>
  </w:num>
  <w:num w:numId="33" w16cid:durableId="911935411">
    <w:abstractNumId w:val="7"/>
  </w:num>
  <w:num w:numId="34" w16cid:durableId="165218932">
    <w:abstractNumId w:val="6"/>
  </w:num>
  <w:num w:numId="35" w16cid:durableId="2122724569">
    <w:abstractNumId w:val="18"/>
    <w:lvlOverride w:ilvl="0">
      <w:startOverride w:val="1"/>
    </w:lvlOverride>
  </w:num>
  <w:num w:numId="36" w16cid:durableId="114983355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757404189">
    <w:abstractNumId w:val="1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isplayBackgroundShape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yMDAzMja2NLQ0NjFT0lEKTi0uzszPAykwNK8FAAotXHktAAAA"/>
  </w:docVars>
  <w:rsids>
    <w:rsidRoot w:val="00F339AC"/>
    <w:rsid w:val="0000020C"/>
    <w:rsid w:val="00002321"/>
    <w:rsid w:val="0000492E"/>
    <w:rsid w:val="00012618"/>
    <w:rsid w:val="00013326"/>
    <w:rsid w:val="00013B55"/>
    <w:rsid w:val="00017293"/>
    <w:rsid w:val="00025955"/>
    <w:rsid w:val="00026C4D"/>
    <w:rsid w:val="00035F87"/>
    <w:rsid w:val="000430CF"/>
    <w:rsid w:val="00043D63"/>
    <w:rsid w:val="00062AEC"/>
    <w:rsid w:val="00064739"/>
    <w:rsid w:val="00065296"/>
    <w:rsid w:val="0007038C"/>
    <w:rsid w:val="00070D8D"/>
    <w:rsid w:val="00073E7C"/>
    <w:rsid w:val="000861AD"/>
    <w:rsid w:val="00087459"/>
    <w:rsid w:val="00090C87"/>
    <w:rsid w:val="0009347D"/>
    <w:rsid w:val="00094B90"/>
    <w:rsid w:val="000C449C"/>
    <w:rsid w:val="000C6B6F"/>
    <w:rsid w:val="000D0D6A"/>
    <w:rsid w:val="000D1066"/>
    <w:rsid w:val="000F17B5"/>
    <w:rsid w:val="000F25C9"/>
    <w:rsid w:val="000F2A92"/>
    <w:rsid w:val="000F5E83"/>
    <w:rsid w:val="001049F6"/>
    <w:rsid w:val="00111C4F"/>
    <w:rsid w:val="001221D9"/>
    <w:rsid w:val="00131A3F"/>
    <w:rsid w:val="001360AA"/>
    <w:rsid w:val="001465DA"/>
    <w:rsid w:val="00146DC1"/>
    <w:rsid w:val="00156A29"/>
    <w:rsid w:val="00170E73"/>
    <w:rsid w:val="00172D53"/>
    <w:rsid w:val="00185343"/>
    <w:rsid w:val="001B2F79"/>
    <w:rsid w:val="001B7DE5"/>
    <w:rsid w:val="001C2253"/>
    <w:rsid w:val="001C6ABC"/>
    <w:rsid w:val="001E3ACF"/>
    <w:rsid w:val="001E57D8"/>
    <w:rsid w:val="001F6E87"/>
    <w:rsid w:val="00204BDE"/>
    <w:rsid w:val="00221F2C"/>
    <w:rsid w:val="00236FC6"/>
    <w:rsid w:val="00240C12"/>
    <w:rsid w:val="00253D63"/>
    <w:rsid w:val="00265551"/>
    <w:rsid w:val="002906AF"/>
    <w:rsid w:val="00293FFC"/>
    <w:rsid w:val="00297234"/>
    <w:rsid w:val="002A0D76"/>
    <w:rsid w:val="002A5168"/>
    <w:rsid w:val="002A6AAE"/>
    <w:rsid w:val="002B1726"/>
    <w:rsid w:val="002B7B9B"/>
    <w:rsid w:val="002C659D"/>
    <w:rsid w:val="002D15BA"/>
    <w:rsid w:val="002E26DC"/>
    <w:rsid w:val="002E3BF4"/>
    <w:rsid w:val="002E4B1D"/>
    <w:rsid w:val="002F1349"/>
    <w:rsid w:val="002F4D0A"/>
    <w:rsid w:val="002F5D6B"/>
    <w:rsid w:val="002F73C1"/>
    <w:rsid w:val="002F7F3A"/>
    <w:rsid w:val="00300DB5"/>
    <w:rsid w:val="00314F4F"/>
    <w:rsid w:val="003305E2"/>
    <w:rsid w:val="00361D26"/>
    <w:rsid w:val="0036439A"/>
    <w:rsid w:val="00367AB9"/>
    <w:rsid w:val="003710B6"/>
    <w:rsid w:val="00375AD4"/>
    <w:rsid w:val="0038378A"/>
    <w:rsid w:val="00393530"/>
    <w:rsid w:val="0039653C"/>
    <w:rsid w:val="003A771C"/>
    <w:rsid w:val="003B3E1C"/>
    <w:rsid w:val="003B54F6"/>
    <w:rsid w:val="003C37C1"/>
    <w:rsid w:val="003C48CD"/>
    <w:rsid w:val="003C6526"/>
    <w:rsid w:val="003D4C41"/>
    <w:rsid w:val="003E130A"/>
    <w:rsid w:val="003F6575"/>
    <w:rsid w:val="004114AA"/>
    <w:rsid w:val="00415C47"/>
    <w:rsid w:val="00417E86"/>
    <w:rsid w:val="00422E1E"/>
    <w:rsid w:val="004258A6"/>
    <w:rsid w:val="00427224"/>
    <w:rsid w:val="00427233"/>
    <w:rsid w:val="00432214"/>
    <w:rsid w:val="004355DE"/>
    <w:rsid w:val="0044572B"/>
    <w:rsid w:val="00457A79"/>
    <w:rsid w:val="00490EB7"/>
    <w:rsid w:val="004C618D"/>
    <w:rsid w:val="004D422E"/>
    <w:rsid w:val="004F29A8"/>
    <w:rsid w:val="00505371"/>
    <w:rsid w:val="00536C9F"/>
    <w:rsid w:val="00553E45"/>
    <w:rsid w:val="005557DB"/>
    <w:rsid w:val="0057222F"/>
    <w:rsid w:val="00573597"/>
    <w:rsid w:val="00581B18"/>
    <w:rsid w:val="00584B96"/>
    <w:rsid w:val="0058536D"/>
    <w:rsid w:val="005B2207"/>
    <w:rsid w:val="005B4550"/>
    <w:rsid w:val="005B5DDB"/>
    <w:rsid w:val="005C20A6"/>
    <w:rsid w:val="005C23E0"/>
    <w:rsid w:val="005C5F29"/>
    <w:rsid w:val="005E2E77"/>
    <w:rsid w:val="00602FAA"/>
    <w:rsid w:val="00603203"/>
    <w:rsid w:val="006135D1"/>
    <w:rsid w:val="006444E8"/>
    <w:rsid w:val="006542F3"/>
    <w:rsid w:val="00660941"/>
    <w:rsid w:val="00670F23"/>
    <w:rsid w:val="00682FC7"/>
    <w:rsid w:val="006C5376"/>
    <w:rsid w:val="006D0D57"/>
    <w:rsid w:val="006D57FF"/>
    <w:rsid w:val="006D7F18"/>
    <w:rsid w:val="00700860"/>
    <w:rsid w:val="00714B2F"/>
    <w:rsid w:val="00720641"/>
    <w:rsid w:val="00725D79"/>
    <w:rsid w:val="0072638B"/>
    <w:rsid w:val="007300D9"/>
    <w:rsid w:val="0074181D"/>
    <w:rsid w:val="0076309D"/>
    <w:rsid w:val="00765D70"/>
    <w:rsid w:val="007749C1"/>
    <w:rsid w:val="007B4C38"/>
    <w:rsid w:val="007D1E34"/>
    <w:rsid w:val="007E68B3"/>
    <w:rsid w:val="007F1986"/>
    <w:rsid w:val="00810397"/>
    <w:rsid w:val="00812201"/>
    <w:rsid w:val="008131A4"/>
    <w:rsid w:val="00823D92"/>
    <w:rsid w:val="00833B58"/>
    <w:rsid w:val="008473D3"/>
    <w:rsid w:val="00856E7B"/>
    <w:rsid w:val="008604DC"/>
    <w:rsid w:val="0086698A"/>
    <w:rsid w:val="00883DB8"/>
    <w:rsid w:val="00885870"/>
    <w:rsid w:val="00886F60"/>
    <w:rsid w:val="008A0D4B"/>
    <w:rsid w:val="008B2BD7"/>
    <w:rsid w:val="008B2FC3"/>
    <w:rsid w:val="008D034B"/>
    <w:rsid w:val="008F0B95"/>
    <w:rsid w:val="008F6F0A"/>
    <w:rsid w:val="0090799D"/>
    <w:rsid w:val="0092119B"/>
    <w:rsid w:val="00942CC4"/>
    <w:rsid w:val="0098079C"/>
    <w:rsid w:val="009B72D6"/>
    <w:rsid w:val="009D71AF"/>
    <w:rsid w:val="009F178B"/>
    <w:rsid w:val="009F4F55"/>
    <w:rsid w:val="009F7D45"/>
    <w:rsid w:val="00A1015C"/>
    <w:rsid w:val="00A30EE4"/>
    <w:rsid w:val="00A452E0"/>
    <w:rsid w:val="00A4540F"/>
    <w:rsid w:val="00A45836"/>
    <w:rsid w:val="00A45E38"/>
    <w:rsid w:val="00A46C50"/>
    <w:rsid w:val="00A6048F"/>
    <w:rsid w:val="00A75880"/>
    <w:rsid w:val="00A77E57"/>
    <w:rsid w:val="00A83A2E"/>
    <w:rsid w:val="00A91BC9"/>
    <w:rsid w:val="00AA4343"/>
    <w:rsid w:val="00AC7BB7"/>
    <w:rsid w:val="00AE3A38"/>
    <w:rsid w:val="00AE7A77"/>
    <w:rsid w:val="00AF2B04"/>
    <w:rsid w:val="00AF2D4D"/>
    <w:rsid w:val="00B06A7D"/>
    <w:rsid w:val="00B10F75"/>
    <w:rsid w:val="00B117EE"/>
    <w:rsid w:val="00B15619"/>
    <w:rsid w:val="00B212FF"/>
    <w:rsid w:val="00B3106B"/>
    <w:rsid w:val="00B33088"/>
    <w:rsid w:val="00B33153"/>
    <w:rsid w:val="00B45F49"/>
    <w:rsid w:val="00B63348"/>
    <w:rsid w:val="00B633AF"/>
    <w:rsid w:val="00B6556D"/>
    <w:rsid w:val="00B709AA"/>
    <w:rsid w:val="00B94BFA"/>
    <w:rsid w:val="00BA3CB2"/>
    <w:rsid w:val="00BA460F"/>
    <w:rsid w:val="00BB5EB2"/>
    <w:rsid w:val="00BD25F5"/>
    <w:rsid w:val="00BD367A"/>
    <w:rsid w:val="00BE38A8"/>
    <w:rsid w:val="00BE6CCD"/>
    <w:rsid w:val="00C06A2F"/>
    <w:rsid w:val="00C21CBB"/>
    <w:rsid w:val="00C31AFD"/>
    <w:rsid w:val="00C3534F"/>
    <w:rsid w:val="00C36C18"/>
    <w:rsid w:val="00C759B9"/>
    <w:rsid w:val="00C80190"/>
    <w:rsid w:val="00C92043"/>
    <w:rsid w:val="00CA430F"/>
    <w:rsid w:val="00CB3D7E"/>
    <w:rsid w:val="00CB49D2"/>
    <w:rsid w:val="00CC70BB"/>
    <w:rsid w:val="00CC7993"/>
    <w:rsid w:val="00CF0189"/>
    <w:rsid w:val="00CF330A"/>
    <w:rsid w:val="00D10D72"/>
    <w:rsid w:val="00D15BC9"/>
    <w:rsid w:val="00D16F5A"/>
    <w:rsid w:val="00D364AC"/>
    <w:rsid w:val="00D5321F"/>
    <w:rsid w:val="00D6042E"/>
    <w:rsid w:val="00D70359"/>
    <w:rsid w:val="00DA3DD7"/>
    <w:rsid w:val="00DB0110"/>
    <w:rsid w:val="00DD73C1"/>
    <w:rsid w:val="00E1173F"/>
    <w:rsid w:val="00E12E9C"/>
    <w:rsid w:val="00E215EF"/>
    <w:rsid w:val="00E412D4"/>
    <w:rsid w:val="00E57DE6"/>
    <w:rsid w:val="00E82C16"/>
    <w:rsid w:val="00E95202"/>
    <w:rsid w:val="00EB21BA"/>
    <w:rsid w:val="00EB58E7"/>
    <w:rsid w:val="00EB616E"/>
    <w:rsid w:val="00ED0EB8"/>
    <w:rsid w:val="00EF3237"/>
    <w:rsid w:val="00EF3D3A"/>
    <w:rsid w:val="00EF4914"/>
    <w:rsid w:val="00EF6447"/>
    <w:rsid w:val="00F139CB"/>
    <w:rsid w:val="00F32EDB"/>
    <w:rsid w:val="00F339AC"/>
    <w:rsid w:val="00F43FA0"/>
    <w:rsid w:val="00F56D29"/>
    <w:rsid w:val="00F601D5"/>
    <w:rsid w:val="00F85FEA"/>
    <w:rsid w:val="00F92786"/>
    <w:rsid w:val="00FC2DB4"/>
    <w:rsid w:val="00FD23D9"/>
    <w:rsid w:val="00FD49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14436F8"/>
  <w15:chartTrackingRefBased/>
  <w15:docId w15:val="{5C50C8B7-5B98-4C19-9182-0A4597666B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6C4D"/>
    <w:pPr>
      <w:spacing w:line="240" w:lineRule="auto"/>
      <w:ind w:left="567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CB49D2"/>
    <w:pPr>
      <w:keepNext/>
      <w:keepLines/>
      <w:numPr>
        <w:numId w:val="18"/>
      </w:numPr>
      <w:suppressAutoHyphens/>
      <w:spacing w:before="240" w:after="0"/>
      <w:ind w:left="0"/>
      <w:outlineLvl w:val="0"/>
    </w:pPr>
    <w:rPr>
      <w:rFonts w:eastAsiaTheme="majorEastAsia" w:cs="Times New Roman"/>
      <w:b/>
      <w:bCs/>
      <w:color w:val="000000" w:themeColor="text1"/>
      <w:sz w:val="32"/>
      <w:szCs w:val="36"/>
      <w:lang w:val="en-GB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139CB"/>
    <w:pPr>
      <w:keepNext/>
      <w:keepLines/>
      <w:spacing w:before="40" w:after="0" w:line="276" w:lineRule="auto"/>
      <w:ind w:left="66"/>
      <w:outlineLvl w:val="1"/>
    </w:pPr>
    <w:rPr>
      <w:rFonts w:eastAsiaTheme="majorEastAsia" w:cstheme="majorBidi"/>
      <w:sz w:val="36"/>
      <w:szCs w:val="26"/>
      <w:lang w:val="en-US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026C4D"/>
    <w:pPr>
      <w:keepNext/>
      <w:keepLines/>
      <w:numPr>
        <w:numId w:val="24"/>
      </w:numPr>
      <w:spacing w:after="0"/>
      <w:ind w:left="567"/>
      <w:outlineLvl w:val="2"/>
    </w:pPr>
    <w:rPr>
      <w:rFonts w:eastAsiaTheme="majorEastAsia" w:cstheme="majorBidi"/>
      <w:b/>
      <w:bCs/>
      <w:sz w:val="30"/>
      <w:szCs w:val="24"/>
      <w:lang w:val="en-US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427224"/>
    <w:pPr>
      <w:keepNext/>
      <w:keepLines/>
      <w:numPr>
        <w:numId w:val="3"/>
      </w:numPr>
      <w:spacing w:before="40" w:after="0"/>
      <w:outlineLvl w:val="3"/>
    </w:pPr>
    <w:rPr>
      <w:rFonts w:eastAsiaTheme="majorEastAsia" w:cstheme="majorBidi"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03203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03203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03203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03203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03203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B49D2"/>
    <w:rPr>
      <w:rFonts w:ascii="Times New Roman" w:eastAsiaTheme="majorEastAsia" w:hAnsi="Times New Roman" w:cs="Times New Roman"/>
      <w:b/>
      <w:bCs/>
      <w:color w:val="000000" w:themeColor="text1"/>
      <w:sz w:val="32"/>
      <w:szCs w:val="36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F139CB"/>
    <w:rPr>
      <w:rFonts w:ascii="Times New Roman" w:eastAsiaTheme="majorEastAsia" w:hAnsi="Times New Roman" w:cstheme="majorBidi"/>
      <w:sz w:val="3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026C4D"/>
    <w:rPr>
      <w:rFonts w:ascii="Times New Roman" w:eastAsiaTheme="majorEastAsia" w:hAnsi="Times New Roman" w:cstheme="majorBidi"/>
      <w:b/>
      <w:bCs/>
      <w:sz w:val="30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427224"/>
    <w:rPr>
      <w:rFonts w:ascii="Times New Roman" w:eastAsiaTheme="majorEastAsia" w:hAnsi="Times New Roman" w:cstheme="majorBidi"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603203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03203"/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03203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0320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0320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ListParagraph">
    <w:name w:val="List Paragraph"/>
    <w:basedOn w:val="Normal"/>
    <w:uiPriority w:val="34"/>
    <w:qFormat/>
    <w:rsid w:val="009F4F55"/>
    <w:pPr>
      <w:suppressAutoHyphens/>
      <w:spacing w:after="0"/>
      <w:ind w:left="720"/>
      <w:contextualSpacing/>
    </w:pPr>
    <w:rPr>
      <w:rFonts w:eastAsia="SimSun" w:cs="Times New Roman"/>
      <w:szCs w:val="24"/>
      <w:lang w:val="en-US" w:eastAsia="zh-CN"/>
    </w:rPr>
  </w:style>
  <w:style w:type="paragraph" w:styleId="NoSpacing">
    <w:name w:val="No Spacing"/>
    <w:link w:val="NoSpacingChar"/>
    <w:uiPriority w:val="1"/>
    <w:qFormat/>
    <w:rsid w:val="00240C12"/>
    <w:pPr>
      <w:spacing w:after="0" w:line="240" w:lineRule="auto"/>
    </w:pPr>
  </w:style>
  <w:style w:type="paragraph" w:customStyle="1" w:styleId="template">
    <w:name w:val="template"/>
    <w:basedOn w:val="Normal"/>
    <w:rsid w:val="00603203"/>
    <w:pPr>
      <w:tabs>
        <w:tab w:val="left" w:pos="720"/>
        <w:tab w:val="left" w:pos="5760"/>
      </w:tabs>
      <w:suppressAutoHyphens/>
      <w:spacing w:after="0"/>
    </w:pPr>
    <w:rPr>
      <w:rFonts w:ascii="Arial" w:eastAsia="SimSun" w:hAnsi="Arial" w:cs="Arial"/>
      <w:i/>
      <w:iCs/>
      <w:lang w:val="en-US" w:eastAsia="zh-CN"/>
    </w:rPr>
  </w:style>
  <w:style w:type="paragraph" w:styleId="Header">
    <w:name w:val="header"/>
    <w:basedOn w:val="Normal"/>
    <w:link w:val="HeaderChar"/>
    <w:uiPriority w:val="99"/>
    <w:unhideWhenUsed/>
    <w:rsid w:val="00B10F75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10F75"/>
    <w:rPr>
      <w:rFonts w:ascii="Times New Roman" w:hAnsi="Times New Roman"/>
      <w:sz w:val="28"/>
    </w:rPr>
  </w:style>
  <w:style w:type="paragraph" w:styleId="Footer">
    <w:name w:val="footer"/>
    <w:basedOn w:val="Normal"/>
    <w:link w:val="FooterChar"/>
    <w:uiPriority w:val="99"/>
    <w:unhideWhenUsed/>
    <w:rsid w:val="00B10F75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10F75"/>
    <w:rPr>
      <w:rFonts w:ascii="Times New Roman" w:hAnsi="Times New Roman"/>
      <w:sz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1B2F79"/>
    <w:pPr>
      <w:suppressAutoHyphens w:val="0"/>
      <w:spacing w:line="259" w:lineRule="auto"/>
      <w:outlineLvl w:val="9"/>
    </w:pPr>
    <w:rPr>
      <w:rFonts w:asciiTheme="majorHAnsi" w:hAnsiTheme="majorHAnsi" w:cstheme="majorBidi"/>
      <w:b w:val="0"/>
      <w:bCs w:val="0"/>
      <w:color w:val="2F5496" w:themeColor="accent1" w:themeShade="BF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1B2F7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B2F79"/>
    <w:pPr>
      <w:spacing w:after="100"/>
      <w:ind w:left="280"/>
    </w:pPr>
  </w:style>
  <w:style w:type="paragraph" w:styleId="TOC3">
    <w:name w:val="toc 3"/>
    <w:basedOn w:val="Normal"/>
    <w:next w:val="Normal"/>
    <w:autoRedefine/>
    <w:uiPriority w:val="39"/>
    <w:unhideWhenUsed/>
    <w:rsid w:val="001B2F79"/>
    <w:pPr>
      <w:spacing w:after="100"/>
      <w:ind w:left="560"/>
    </w:pPr>
  </w:style>
  <w:style w:type="character" w:styleId="Hyperlink">
    <w:name w:val="Hyperlink"/>
    <w:basedOn w:val="DefaultParagraphFont"/>
    <w:uiPriority w:val="99"/>
    <w:unhideWhenUsed/>
    <w:rsid w:val="001B2F79"/>
    <w:rPr>
      <w:color w:val="0563C1" w:themeColor="hyperlink"/>
      <w:u w:val="single"/>
    </w:rPr>
  </w:style>
  <w:style w:type="paragraph" w:styleId="TOC4">
    <w:name w:val="toc 4"/>
    <w:basedOn w:val="Normal"/>
    <w:next w:val="Normal"/>
    <w:autoRedefine/>
    <w:uiPriority w:val="39"/>
    <w:unhideWhenUsed/>
    <w:rsid w:val="00A1015C"/>
    <w:pPr>
      <w:spacing w:after="100"/>
      <w:ind w:left="660"/>
    </w:pPr>
    <w:rPr>
      <w:rFonts w:asciiTheme="minorHAnsi" w:eastAsiaTheme="minorEastAsia" w:hAnsiTheme="minorHAnsi"/>
      <w:sz w:val="22"/>
      <w:lang w:eastAsia="en-IN"/>
    </w:rPr>
  </w:style>
  <w:style w:type="paragraph" w:styleId="TOC5">
    <w:name w:val="toc 5"/>
    <w:basedOn w:val="Normal"/>
    <w:next w:val="Normal"/>
    <w:autoRedefine/>
    <w:uiPriority w:val="39"/>
    <w:unhideWhenUsed/>
    <w:rsid w:val="00A1015C"/>
    <w:pPr>
      <w:spacing w:after="100"/>
      <w:ind w:left="880"/>
    </w:pPr>
    <w:rPr>
      <w:rFonts w:asciiTheme="minorHAnsi" w:eastAsiaTheme="minorEastAsia" w:hAnsiTheme="minorHAnsi"/>
      <w:sz w:val="22"/>
      <w:lang w:eastAsia="en-IN"/>
    </w:rPr>
  </w:style>
  <w:style w:type="paragraph" w:styleId="TOC6">
    <w:name w:val="toc 6"/>
    <w:basedOn w:val="Normal"/>
    <w:next w:val="Normal"/>
    <w:autoRedefine/>
    <w:uiPriority w:val="39"/>
    <w:unhideWhenUsed/>
    <w:rsid w:val="00A1015C"/>
    <w:pPr>
      <w:spacing w:after="100"/>
      <w:ind w:left="1100"/>
    </w:pPr>
    <w:rPr>
      <w:rFonts w:asciiTheme="minorHAnsi" w:eastAsiaTheme="minorEastAsia" w:hAnsiTheme="minorHAnsi"/>
      <w:sz w:val="22"/>
      <w:lang w:eastAsia="en-IN"/>
    </w:rPr>
  </w:style>
  <w:style w:type="paragraph" w:styleId="TOC7">
    <w:name w:val="toc 7"/>
    <w:basedOn w:val="Normal"/>
    <w:next w:val="Normal"/>
    <w:autoRedefine/>
    <w:uiPriority w:val="39"/>
    <w:unhideWhenUsed/>
    <w:rsid w:val="00A1015C"/>
    <w:pPr>
      <w:spacing w:after="100"/>
      <w:ind w:left="1320"/>
    </w:pPr>
    <w:rPr>
      <w:rFonts w:asciiTheme="minorHAnsi" w:eastAsiaTheme="minorEastAsia" w:hAnsiTheme="minorHAnsi"/>
      <w:sz w:val="22"/>
      <w:lang w:eastAsia="en-IN"/>
    </w:rPr>
  </w:style>
  <w:style w:type="paragraph" w:styleId="TOC8">
    <w:name w:val="toc 8"/>
    <w:basedOn w:val="Normal"/>
    <w:next w:val="Normal"/>
    <w:autoRedefine/>
    <w:uiPriority w:val="39"/>
    <w:unhideWhenUsed/>
    <w:rsid w:val="00A1015C"/>
    <w:pPr>
      <w:spacing w:after="100"/>
      <w:ind w:left="1540"/>
    </w:pPr>
    <w:rPr>
      <w:rFonts w:asciiTheme="minorHAnsi" w:eastAsiaTheme="minorEastAsia" w:hAnsiTheme="minorHAnsi"/>
      <w:sz w:val="22"/>
      <w:lang w:eastAsia="en-IN"/>
    </w:rPr>
  </w:style>
  <w:style w:type="paragraph" w:styleId="TOC9">
    <w:name w:val="toc 9"/>
    <w:basedOn w:val="Normal"/>
    <w:next w:val="Normal"/>
    <w:autoRedefine/>
    <w:uiPriority w:val="39"/>
    <w:unhideWhenUsed/>
    <w:rsid w:val="00A1015C"/>
    <w:pPr>
      <w:spacing w:after="100"/>
      <w:ind w:left="1760"/>
    </w:pPr>
    <w:rPr>
      <w:rFonts w:asciiTheme="minorHAnsi" w:eastAsiaTheme="minorEastAsia" w:hAnsiTheme="minorHAnsi"/>
      <w:sz w:val="22"/>
      <w:lang w:eastAsia="en-IN"/>
    </w:rPr>
  </w:style>
  <w:style w:type="character" w:styleId="UnresolvedMention">
    <w:name w:val="Unresolved Mention"/>
    <w:basedOn w:val="DefaultParagraphFont"/>
    <w:uiPriority w:val="99"/>
    <w:semiHidden/>
    <w:unhideWhenUsed/>
    <w:rsid w:val="00A1015C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A1015C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NoSpacingChar">
    <w:name w:val="No Spacing Char"/>
    <w:basedOn w:val="DefaultParagraphFont"/>
    <w:link w:val="NoSpacing"/>
    <w:uiPriority w:val="1"/>
    <w:rsid w:val="00C92043"/>
  </w:style>
  <w:style w:type="character" w:styleId="Strong">
    <w:name w:val="Strong"/>
    <w:basedOn w:val="DefaultParagraphFont"/>
    <w:uiPriority w:val="22"/>
    <w:qFormat/>
    <w:rsid w:val="00B709AA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B709AA"/>
    <w:pPr>
      <w:spacing w:before="100" w:beforeAutospacing="1" w:after="100" w:afterAutospacing="1"/>
    </w:pPr>
    <w:rPr>
      <w:rFonts w:eastAsia="Times New Roman" w:cs="Times New Roman"/>
      <w:szCs w:val="24"/>
      <w:lang w:eastAsia="en-IN" w:bidi="hi-IN"/>
    </w:rPr>
  </w:style>
  <w:style w:type="paragraph" w:styleId="Bibliography">
    <w:name w:val="Bibliography"/>
    <w:basedOn w:val="Normal"/>
    <w:next w:val="Normal"/>
    <w:uiPriority w:val="37"/>
    <w:unhideWhenUsed/>
    <w:rsid w:val="00087459"/>
  </w:style>
  <w:style w:type="paragraph" w:customStyle="1" w:styleId="Heading0">
    <w:name w:val="Heading 0"/>
    <w:basedOn w:val="Heading1"/>
    <w:next w:val="Title"/>
    <w:link w:val="Heading0Char"/>
    <w:qFormat/>
    <w:rsid w:val="00F85FEA"/>
    <w:pPr>
      <w:jc w:val="center"/>
    </w:pPr>
    <w:rPr>
      <w:bCs w:val="0"/>
      <w:sz w:val="44"/>
      <w:szCs w:val="44"/>
    </w:rPr>
  </w:style>
  <w:style w:type="character" w:customStyle="1" w:styleId="Heading0Char">
    <w:name w:val="Heading 0 Char"/>
    <w:basedOn w:val="Heading1Char"/>
    <w:link w:val="Heading0"/>
    <w:rsid w:val="00F85FEA"/>
    <w:rPr>
      <w:rFonts w:ascii="Times New Roman" w:eastAsiaTheme="majorEastAsia" w:hAnsi="Times New Roman" w:cs="Times New Roman"/>
      <w:b/>
      <w:bCs w:val="0"/>
      <w:color w:val="000000" w:themeColor="text1"/>
      <w:sz w:val="44"/>
      <w:szCs w:val="44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BA460F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A460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Default">
    <w:name w:val="Default"/>
    <w:rsid w:val="00CF330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bidi="hi-IN"/>
    </w:rPr>
  </w:style>
  <w:style w:type="table" w:styleId="TableGrid">
    <w:name w:val="Table Grid"/>
    <w:basedOn w:val="TableNormal"/>
    <w:uiPriority w:val="39"/>
    <w:rsid w:val="00CF33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314F4F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111C4F"/>
    <w:rPr>
      <w:color w:val="954F72" w:themeColor="followedHyperlink"/>
      <w:u w:val="single"/>
    </w:rPr>
  </w:style>
  <w:style w:type="paragraph" w:customStyle="1" w:styleId="msonormal0">
    <w:name w:val="msonormal"/>
    <w:basedOn w:val="Normal"/>
    <w:rsid w:val="00111C4F"/>
    <w:pPr>
      <w:spacing w:line="256" w:lineRule="auto"/>
    </w:pPr>
    <w:rPr>
      <w:rFonts w:eastAsia="Times New Roman" w:cs="Times New Roman"/>
      <w:szCs w:val="24"/>
      <w:lang w:eastAsia="en-IN" w:bidi="hi-IN"/>
    </w:rPr>
  </w:style>
  <w:style w:type="paragraph" w:styleId="Subtitle">
    <w:name w:val="Subtitle"/>
    <w:basedOn w:val="Normal"/>
    <w:next w:val="Normal"/>
    <w:link w:val="SubtitleChar"/>
    <w:uiPriority w:val="11"/>
    <w:qFormat/>
    <w:rsid w:val="00111C4F"/>
    <w:pPr>
      <w:keepNext/>
      <w:keepLines/>
      <w:spacing w:before="360" w:after="80" w:line="256" w:lineRule="auto"/>
    </w:pPr>
    <w:rPr>
      <w:rFonts w:ascii="Georgia" w:eastAsia="Georgia" w:hAnsi="Georgia" w:cs="Georgia"/>
      <w:i/>
      <w:color w:val="666666"/>
      <w:sz w:val="48"/>
      <w:szCs w:val="48"/>
      <w:lang w:eastAsia="en-IN" w:bidi="hi-IN"/>
    </w:rPr>
  </w:style>
  <w:style w:type="character" w:customStyle="1" w:styleId="SubtitleChar">
    <w:name w:val="Subtitle Char"/>
    <w:basedOn w:val="DefaultParagraphFont"/>
    <w:link w:val="Subtitle"/>
    <w:uiPriority w:val="11"/>
    <w:rsid w:val="00111C4F"/>
    <w:rPr>
      <w:rFonts w:ascii="Georgia" w:eastAsia="Georgia" w:hAnsi="Georgia" w:cs="Georgia"/>
      <w:i/>
      <w:color w:val="666666"/>
      <w:sz w:val="48"/>
      <w:szCs w:val="48"/>
      <w:lang w:eastAsia="en-IN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1C4F"/>
    <w:pPr>
      <w:spacing w:after="0"/>
    </w:pPr>
    <w:rPr>
      <w:rFonts w:ascii="Tahoma" w:eastAsia="Times New Roman" w:hAnsi="Tahoma" w:cs="Tahoma"/>
      <w:sz w:val="16"/>
      <w:szCs w:val="16"/>
      <w:lang w:val="en-US" w:eastAsia="en-IN" w:bidi="hi-IN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1C4F"/>
    <w:rPr>
      <w:rFonts w:ascii="Tahoma" w:eastAsia="Times New Roman" w:hAnsi="Tahoma" w:cs="Tahoma"/>
      <w:sz w:val="16"/>
      <w:szCs w:val="16"/>
      <w:lang w:val="en-US" w:eastAsia="en-IN" w:bidi="hi-IN"/>
    </w:rPr>
  </w:style>
  <w:style w:type="character" w:customStyle="1" w:styleId="Style1Char">
    <w:name w:val="Style1 Char"/>
    <w:basedOn w:val="DefaultParagraphFont"/>
    <w:link w:val="Style1"/>
    <w:semiHidden/>
    <w:locked/>
    <w:rsid w:val="00111C4F"/>
    <w:rPr>
      <w:sz w:val="28"/>
      <w:lang w:val="en-US"/>
    </w:rPr>
  </w:style>
  <w:style w:type="paragraph" w:customStyle="1" w:styleId="Style1">
    <w:name w:val="Style1"/>
    <w:basedOn w:val="Normal"/>
    <w:link w:val="Style1Char"/>
    <w:semiHidden/>
    <w:qFormat/>
    <w:rsid w:val="00111C4F"/>
    <w:pPr>
      <w:spacing w:after="200" w:line="276" w:lineRule="auto"/>
      <w:ind w:left="-567" w:right="-563"/>
    </w:pPr>
    <w:rPr>
      <w:rFonts w:asciiTheme="minorHAnsi" w:hAnsiTheme="minorHAnsi"/>
      <w:sz w:val="28"/>
      <w:lang w:val="en-US"/>
    </w:rPr>
  </w:style>
  <w:style w:type="table" w:styleId="PlainTable1">
    <w:name w:val="Plain Table 1"/>
    <w:basedOn w:val="TableNormal"/>
    <w:uiPriority w:val="41"/>
    <w:rsid w:val="00111C4F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en-IN" w:bidi="hi-IN"/>
    </w:rPr>
    <w:tblPr>
      <w:tblStyleRowBandSize w:val="1"/>
      <w:tblStyleColBandSize w:val="1"/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111C4F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en-IN" w:bidi="hi-IN"/>
    </w:rPr>
    <w:tblPr>
      <w:tblStyleRowBandSize w:val="1"/>
      <w:tblStyleColBandSize w:val="1"/>
      <w:tblInd w:w="0" w:type="nil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111C4F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en-IN" w:bidi="hi-IN"/>
    </w:rPr>
    <w:tblPr>
      <w:tblStyleRowBandSize w:val="1"/>
      <w:tblStyleColBandSize w:val="1"/>
      <w:tblInd w:w="0" w:type="nil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111C4F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en-IN" w:bidi="hi-IN"/>
    </w:rPr>
    <w:tblPr>
      <w:tblStyleRowBandSize w:val="1"/>
      <w:tblStyleColBandSize w:val="1"/>
      <w:tblInd w:w="0" w:type="nil"/>
    </w:tblPr>
    <w:tblStylePr w:type="firstRow">
      <w:rPr>
        <w:rFonts w:asciiTheme="majorHAnsi" w:eastAsiaTheme="majorEastAsia" w:hAnsiTheme="majorHAnsi" w:cstheme="majorBidi" w:hint="default"/>
        <w:i/>
        <w:iCs/>
        <w:sz w:val="26"/>
        <w:szCs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 w:hint="default"/>
        <w:i/>
        <w:iCs/>
        <w:sz w:val="26"/>
        <w:szCs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 w:hint="default"/>
        <w:i/>
        <w:iCs/>
        <w:sz w:val="26"/>
        <w:szCs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 w:hint="default"/>
        <w:i/>
        <w:iCs/>
        <w:sz w:val="26"/>
        <w:szCs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111C4F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en-IN" w:bidi="hi-IN"/>
    </w:rPr>
    <w:tblPr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paragraph">
    <w:name w:val="paragraph"/>
    <w:basedOn w:val="Normal"/>
    <w:rsid w:val="0009347D"/>
    <w:pPr>
      <w:spacing w:before="100" w:beforeAutospacing="1" w:after="100" w:afterAutospacing="1"/>
    </w:pPr>
    <w:rPr>
      <w:rFonts w:eastAsia="Times New Roman" w:cs="Times New Roman"/>
      <w:szCs w:val="24"/>
      <w:lang w:eastAsia="en-IN" w:bidi="hi-IN"/>
    </w:rPr>
  </w:style>
  <w:style w:type="character" w:customStyle="1" w:styleId="normaltextrun">
    <w:name w:val="normaltextrun"/>
    <w:basedOn w:val="DefaultParagraphFont"/>
    <w:rsid w:val="0009347D"/>
  </w:style>
  <w:style w:type="character" w:customStyle="1" w:styleId="eop">
    <w:name w:val="eop"/>
    <w:basedOn w:val="DefaultParagraphFont"/>
    <w:rsid w:val="0009347D"/>
  </w:style>
  <w:style w:type="character" w:customStyle="1" w:styleId="tabchar">
    <w:name w:val="tabchar"/>
    <w:basedOn w:val="DefaultParagraphFont"/>
    <w:rsid w:val="000934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14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8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7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41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08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70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95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36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56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4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8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82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1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8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1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64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0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0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65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81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7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0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82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28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8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0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50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9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21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55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55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2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13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4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0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14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96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79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0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0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0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99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5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0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5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5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0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7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29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9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0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4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6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77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5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5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6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33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71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1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8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49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79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3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56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07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2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71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7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7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7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7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75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0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6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20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47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77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8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04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61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53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8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49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6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7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7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17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12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6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34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6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47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08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69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49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9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1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1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24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8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60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64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2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4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38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99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1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8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35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6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67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94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0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93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1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6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37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24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3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44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9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12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37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82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91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9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98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8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61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14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8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33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96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8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8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2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0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4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05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66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9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58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8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08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7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5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4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30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29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1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50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10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92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0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2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46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6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6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63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83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49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5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6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33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0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70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7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26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89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8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58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72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0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98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87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4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3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22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2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45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27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6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36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06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55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45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8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2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84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96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5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3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51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15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8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2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65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8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54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8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96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97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7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5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92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26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95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76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0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87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0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1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43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1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00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31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57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1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11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67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33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9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4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3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0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9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33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86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2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6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07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8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48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8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56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07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6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02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4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7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4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91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0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0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2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5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9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9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61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3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6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43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9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4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3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04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65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68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35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2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1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8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5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8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1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5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73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12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2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1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25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32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0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43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2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0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7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41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60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61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4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29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1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90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78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79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06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8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6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9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8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76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7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5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85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746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50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03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36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02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12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7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8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5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3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8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32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25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58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8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05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2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0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16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2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36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11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58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42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7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12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05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04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0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9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31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8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50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7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4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5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56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8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17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93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09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8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97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04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4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1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1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65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5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63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45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74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9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9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31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13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9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6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25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97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8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9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0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1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90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96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8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8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9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8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4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64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8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54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7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23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66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43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79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6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1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36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35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20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15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0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36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1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5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42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6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13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16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7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0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64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1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6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30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15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9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1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8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69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6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17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84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89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77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9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78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05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93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21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0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4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8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66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00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0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4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5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1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63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72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9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36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5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8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9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19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57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4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6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14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83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5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5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2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9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5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87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6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75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9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8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328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33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54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01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85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15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59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6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0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0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6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73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0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20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9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0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3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74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45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44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18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3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64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46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7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58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0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43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42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1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5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43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4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2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0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95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26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9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5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54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13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37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6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14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6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37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7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90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9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45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9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2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1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7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2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18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3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8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60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53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04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40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7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44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2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3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17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5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6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9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87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15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2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5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35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54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6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58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42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12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97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43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85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47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67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88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4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45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5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56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49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33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77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76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8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8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83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8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13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7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40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35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03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93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2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8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06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54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72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22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7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33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21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18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9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95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3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1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3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32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0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9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8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74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08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186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7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53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97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60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340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13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8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94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5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28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84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4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8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7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74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1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62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1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65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1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5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96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1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16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8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2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9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89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7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1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71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73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37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1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68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2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1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9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59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71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4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77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55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12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42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4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8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7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6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9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9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41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74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8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0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50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43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13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24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46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26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84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0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945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99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31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354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87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41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2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6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50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25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3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80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8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94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62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5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26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6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18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15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7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02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9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88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0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8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3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459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7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2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6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26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09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0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73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07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8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36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95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2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1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88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7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4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4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5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1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0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20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8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1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9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2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1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46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2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6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1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42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1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8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1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28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7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1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42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12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47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4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02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93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66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7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0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98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83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41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0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62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86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4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1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0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05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7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0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9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67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36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0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2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52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63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1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8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9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1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0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7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8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60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5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8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61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25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3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0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8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5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89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4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8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10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27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8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89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83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59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70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6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54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4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8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7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81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86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3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5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62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72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2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7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12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67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8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19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42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74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09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72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20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4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74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00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33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9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2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25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2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1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2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87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60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53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76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30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6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4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0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27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5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8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4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485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17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46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2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1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57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0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16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95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73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54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80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14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8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99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9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5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65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33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7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5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09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1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2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9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0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66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5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8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1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7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5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19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7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7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04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0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20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02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9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90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01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0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98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80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0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62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7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40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55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17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24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05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53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28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11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26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2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46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25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28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9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50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2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6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63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9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9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47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07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5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31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5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67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1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13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2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7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8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80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89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1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0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5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50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83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94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24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83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95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1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81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87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31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68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88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7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43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7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1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55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75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15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8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0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4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8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8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88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1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03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8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0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8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0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1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2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7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12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37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24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67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54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8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9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9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9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9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92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8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0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9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05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37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9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4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62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33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17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38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62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63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86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67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4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7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05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35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06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13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42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9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0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09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0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76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9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87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0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65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06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33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1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67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9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1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8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74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29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9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42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18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55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5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49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04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04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52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55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47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8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6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48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5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04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05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33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62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8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84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1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44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5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93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30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13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0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8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7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00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16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90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77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749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92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4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51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52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63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13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2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7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4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53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1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84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47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3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32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4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1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54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18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1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59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54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2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0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837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7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5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03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0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68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4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0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36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4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06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35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8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32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4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09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5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9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4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0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2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60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52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0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36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3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61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02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5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33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0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21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87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4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83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8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8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0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0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43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0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6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17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83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2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9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03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82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4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25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05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48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3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2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53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5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58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93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06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0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9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5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7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33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03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3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5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8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06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9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8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2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52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3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31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8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97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31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71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20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43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2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86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6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7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8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32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5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71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7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2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83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87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03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9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25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918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58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97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0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00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07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77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1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08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57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1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21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46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8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8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67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9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6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9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8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7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9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50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7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5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95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90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0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5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65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92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4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52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5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67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80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03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3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4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18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42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89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57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8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9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32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86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1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06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6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4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0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06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2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93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64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14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03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09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00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1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36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02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5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84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71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75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6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28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9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0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3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86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8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6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8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08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13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50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42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8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95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6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0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1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47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06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28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4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4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4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1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10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84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40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2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52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4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40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16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51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05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43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32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63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16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1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3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95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42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2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92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02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8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01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8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9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51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48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72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86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5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2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67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5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8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6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5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6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3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6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55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5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86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8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0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48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6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7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13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88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41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2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42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0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2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9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1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22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1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1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8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5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6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9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7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327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32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12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6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37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5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04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1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90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2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2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0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4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7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74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99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0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0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12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62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76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94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78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4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57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03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51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2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71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36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53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3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56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1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53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00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56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3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86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8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53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2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6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06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5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3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8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87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1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3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1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07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0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8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0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7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39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61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15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23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8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8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52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0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7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24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63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56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76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94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18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2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98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7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05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90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6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5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446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07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76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69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15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28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0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5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83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12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0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28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8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66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2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6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77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74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64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6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45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79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26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5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2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56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81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7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74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98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8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15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19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94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3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60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4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4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95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95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91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91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36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9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9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3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06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39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3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87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37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4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24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58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2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07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04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8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0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0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8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0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8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0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2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8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4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3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3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5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0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268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39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9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75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0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81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2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21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3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3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3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9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88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34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4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61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63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70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45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30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12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9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1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59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3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9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3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0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15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52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4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42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6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0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54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25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66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58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8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56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4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78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8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6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0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8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7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0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7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6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9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60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24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96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8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7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5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20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5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9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24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97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7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66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039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8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314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169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9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96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15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1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87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71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1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28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2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2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41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1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9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8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1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12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2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7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03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90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1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42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1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52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2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93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43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6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7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9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03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97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6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2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9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7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37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9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84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12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9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79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9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9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6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66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7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02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9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8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1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1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45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83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8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2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64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10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0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91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07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36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0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0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98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22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50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0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65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56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07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2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9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0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05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52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93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1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25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2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2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83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86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2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92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57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0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0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5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8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8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10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75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52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2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0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8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96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2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29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22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1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70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67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78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54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8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4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96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12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2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4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7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23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7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65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36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9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2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9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3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7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92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04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03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83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2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14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51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27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40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5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36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1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95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2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7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41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0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4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8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4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46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57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3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7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9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23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54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5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8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82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38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02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40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13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5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4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1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5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4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3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5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04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0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0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58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24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0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2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86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0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8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4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3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33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75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1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0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14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9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55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8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21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3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46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2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5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1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0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69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78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84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54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17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5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0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85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56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88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93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08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8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0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13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1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1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3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5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47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43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28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7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1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64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21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18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38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0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42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4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04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38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37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23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43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83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27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13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76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95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07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42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3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19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6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70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56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14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12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23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964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80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7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025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9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46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2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79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0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58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6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92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0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1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2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95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43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9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8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9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84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7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68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2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0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32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69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46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8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3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5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37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3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53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52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48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1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0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3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17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9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04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1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07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8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27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8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04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1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1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4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9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2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1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0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39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9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5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2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6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93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9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37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56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1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23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9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7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2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81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0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15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9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9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9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0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88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4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3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5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6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0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85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38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01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13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75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2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87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1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06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98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9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6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52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9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7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1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0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0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10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09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97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5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0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6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48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91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65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71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70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99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1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7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7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1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18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97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0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13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84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57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46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03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2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85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85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8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6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2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2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63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4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40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61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91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486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0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53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35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47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2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46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7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9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48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8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23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9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8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4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3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0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09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9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54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28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06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6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8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75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17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44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7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8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94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5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9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5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2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05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5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69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29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89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2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85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70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5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2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0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50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01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1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66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0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43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90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19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4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7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5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9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92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67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5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84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9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8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04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00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26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15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7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1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44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5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63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8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2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2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7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46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57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5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33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7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55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66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0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91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60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13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0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14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76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73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6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0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0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832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6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36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19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2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8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45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5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421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94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8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26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1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7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62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15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9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00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11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50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7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93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31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7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83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11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9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6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88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2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3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05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08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43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9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50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5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95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0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9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7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40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87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0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1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8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32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26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1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8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24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10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1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35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91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0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4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2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84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96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86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9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6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59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62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03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9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30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27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4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08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7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64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1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53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0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39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05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88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9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9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98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3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5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84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54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6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9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9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3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36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8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86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16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54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7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85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5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66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88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9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57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82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8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9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0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13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83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65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1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1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99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2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9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46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7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04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0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45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40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20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0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58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92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7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6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0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76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2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44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0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88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97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0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6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7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68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02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6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8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0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8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4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17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36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3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9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24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66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9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5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9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7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2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66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1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9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5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1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23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82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15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2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85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3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04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6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4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6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5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07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31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35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8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04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84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5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7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7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3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68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13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3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04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9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8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5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4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95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2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06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09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02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2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83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0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9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96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1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69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2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88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9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53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4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12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6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0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16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9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98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6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72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90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5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4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27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47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4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1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86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03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91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3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7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5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2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4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9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60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0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22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63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00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2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8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7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44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4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1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09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63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7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560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28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11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9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92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03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82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8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46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12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76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94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65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76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8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84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09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84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34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47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1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23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6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53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80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3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1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14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02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5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61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1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0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36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9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8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1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1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70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43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63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1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4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46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31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6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1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3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0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0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52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1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89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85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70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2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01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897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6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0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2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86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6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4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05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8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0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0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72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2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20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41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94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13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1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38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8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0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0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9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2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16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05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8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2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3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63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39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33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18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0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1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65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3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2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33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Gee</b:Tag>
    <b:SourceType>InternetSite</b:SourceType>
    <b:Guid>{8C1D367F-E8A0-4A28-90B1-8BBD79418D2B}</b:Guid>
    <b:Title>Software Requirement Specification (SRS) Format - GeeksforGeeks</b:Title>
    <b:Author>
      <b:Author>
        <b:NameList>
          <b:Person>
            <b:Last>GeeksforGeeks</b:Last>
          </b:Person>
        </b:NameList>
      </b:Author>
    </b:Author>
    <b:URL>https://www.geeksforgeeks.org/software-requirement-specification-srs-format/</b:URL>
    <b:RefOrder>1</b:RefOrder>
  </b:Source>
  <b:Source>
    <b:Tag>Rog05</b:Tag>
    <b:SourceType>Book</b:SourceType>
    <b:Guid>{8AB23E40-892A-4548-9ED0-18C40408ACE6}</b:Guid>
    <b:Title>Software engineering: a practitioner's approach.</b:Title>
    <b:Year>2005</b:Year>
    <b:Author>
      <b:Author>
        <b:NameList>
          <b:Person>
            <b:Last>Pressman</b:Last>
            <b:First>Roger</b:First>
            <b:Middle>S.</b:Middle>
          </b:Person>
        </b:NameList>
      </b:Author>
    </b:Author>
    <b:Publisher>Palgrave Macmillan</b:Publisher>
    <b:RefOrder>2</b:RefOrder>
  </b:Source>
  <b:Source>
    <b:Tag>Vis</b:Tag>
    <b:SourceType>InternetSite</b:SourceType>
    <b:Guid>{DBA2D470-E87F-489C-AE7D-6B709BF99129}</b:Guid>
    <b:Title>What is Unified Modeling Language (UML)?</b:Title>
    <b:URL>https://www.visual-paradigm.com/guide/uml-unified-modeling-language/what-is-uml/</b:URL>
    <b:Author>
      <b:Author>
        <b:NameList>
          <b:Person>
            <b:Last>Paradigm</b:Last>
            <b:First>Visual</b:First>
          </b:Person>
        </b:NameList>
      </b:Author>
    </b:Author>
    <b:RefOrder>3</b:RefOrder>
  </b:Source>
  <b:Source>
    <b:Tag>Cre</b:Tag>
    <b:SourceType>InternetSite</b:SourceType>
    <b:Guid>{D2D42ABC-6DFF-4EBD-B4A9-EC9280C179D5}</b:Guid>
    <b:Author>
      <b:Author>
        <b:NameList>
          <b:Person>
            <b:Last>Creately</b:Last>
          </b:Person>
        </b:NameList>
      </b:Author>
    </b:Author>
    <b:Title>UML Diagram Types Guide: Learn About All Types of UML Diagrams with Examples</b:Title>
    <b:URL>https://creately.com/blog/diagrams/uml-diagram-types-examples/</b:URL>
    <b:RefOrder>4</b:RefOrder>
  </b:Source>
  <b:Source>
    <b:Tag>Jav</b:Tag>
    <b:SourceType>InternetSite</b:SourceType>
    <b:Guid>{11686A24-D5FF-4040-8EE3-91ECA198A905}</b:Guid>
    <b:Author>
      <b:Author>
        <b:NameList>
          <b:Person>
            <b:Last>Javatpoint</b:Last>
          </b:Person>
        </b:NameList>
      </b:Author>
    </b:Author>
    <b:Title>Software Engineering Data Flow Diagram - javatpoint</b:Title>
    <b:URL>https://www.javatpoint.com/software-engineering-data-flow-diagrams</b:URL>
    <b:RefOrder>5</b:RefOrder>
  </b:Source>
  <b:Source>
    <b:Tag>Jav1</b:Tag>
    <b:SourceType>InternetSite</b:SourceType>
    <b:Guid>{E3F934D3-6EF5-4D30-940B-6E0959463668}</b:Guid>
    <b:Author>
      <b:Author>
        <b:NameList>
          <b:Person>
            <b:Last>Javatpoint</b:Last>
          </b:Person>
        </b:NameList>
      </b:Author>
    </b:Author>
    <b:Title>The Dining Philosophers Problem - javatpoint</b:Title>
    <b:URL>https://www.javatpoint.com/os-dining-philosophers-problem</b:URL>
    <b:RefOrder>6</b:RefOrder>
  </b:Source>
  <b:Source>
    <b:Tag>uml</b:Tag>
    <b:SourceType>InternetSite</b:SourceType>
    <b:Guid>{B103061D-FFFD-4A0B-8031-D0F2009DCE01}</b:Guid>
    <b:Author>
      <b:Author>
        <b:NameList>
          <b:Person>
            <b:Last>uml-diagrams.org</b:Last>
          </b:Person>
        </b:NameList>
      </b:Author>
    </b:Author>
    <b:Title>Bank ATM UML Diagram Examples</b:Title>
    <b:URL>https://www.uml-diagrams.org/examples/bank-atm-example.html</b:URL>
    <b:RefOrder>7</b:RefOrder>
  </b:Source>
  <b:Source>
    <b:Tag>Won</b:Tag>
    <b:SourceType>InternetSite</b:SourceType>
    <b:Guid>{73F6F463-3B72-472B-B0CD-903D987D069B}</b:Guid>
    <b:Title>UML Diagrams drawn using Wondershare EdrawMax Software</b:Title>
    <b:URL>https://www.edrawsoft.com/edraw-max/</b:URL>
    <b:Author>
      <b:Author>
        <b:NameList>
          <b:Person>
            <b:Last>EdrawMax</b:Last>
            <b:First>Wondershare</b:First>
          </b:Person>
        </b:NameList>
      </b:Author>
    </b:Author>
    <b:RefOrder>8</b:RefOrder>
  </b:Source>
</b:Sources>
</file>

<file path=customXml/itemProps1.xml><?xml version="1.0" encoding="utf-8"?>
<ds:datastoreItem xmlns:ds="http://schemas.openxmlformats.org/officeDocument/2006/customXml" ds:itemID="{41621A56-30E8-4D51-B695-1006818AFD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3</TotalTime>
  <Pages>4</Pages>
  <Words>125</Words>
  <Characters>71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vek Kumar Ahirwar</dc:creator>
  <cp:keywords/>
  <dc:description/>
  <cp:lastModifiedBy>Vivek Kumar Ahirwar</cp:lastModifiedBy>
  <cp:revision>231</cp:revision>
  <cp:lastPrinted>2022-04-14T11:59:00Z</cp:lastPrinted>
  <dcterms:created xsi:type="dcterms:W3CDTF">2021-04-07T14:47:00Z</dcterms:created>
  <dcterms:modified xsi:type="dcterms:W3CDTF">2022-04-14T12:00:00Z</dcterms:modified>
</cp:coreProperties>
</file>